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10514704" w14:textId="740BD6B2" w:rsidR="005F02A7" w:rsidRPr="009E6874" w:rsidRDefault="00C30FF2" w:rsidP="009E6874">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 xml:space="preserve">AndroCom: P2P Communication  </w:t>
      </w:r>
      <w:r w:rsidR="00063641">
        <w:rPr>
          <w:rFonts w:asciiTheme="minorBidi" w:eastAsia="Calibri" w:hAnsiTheme="minorBidi" w:cstheme="minorBidi"/>
          <w:sz w:val="48"/>
          <w:szCs w:val="48"/>
        </w:rPr>
        <w:t xml:space="preserve">      </w:t>
      </w:r>
      <w:r>
        <w:rPr>
          <w:rFonts w:asciiTheme="minorBidi" w:eastAsia="Calibri" w:hAnsiTheme="minorBidi" w:cstheme="minorBidi"/>
          <w:sz w:val="48"/>
          <w:szCs w:val="48"/>
        </w:rPr>
        <w:t xml:space="preserve">                        </w:t>
      </w:r>
      <w:r w:rsidR="00974C8F">
        <w:rPr>
          <w:rFonts w:asciiTheme="minorBidi" w:eastAsia="Calibri" w:hAnsiTheme="minorBidi" w:cstheme="minorBidi"/>
          <w:sz w:val="48"/>
          <w:szCs w:val="48"/>
        </w:rPr>
        <w:t>without Internet</w:t>
      </w:r>
      <w:r w:rsidR="004F3ECC">
        <w:rPr>
          <w:rFonts w:asciiTheme="minorBidi" w:eastAsia="Calibri" w:hAnsiTheme="minorBidi" w:cstheme="minorBidi"/>
          <w:sz w:val="48"/>
          <w:szCs w:val="48"/>
        </w:rPr>
        <w:t xml:space="preserve"> </w:t>
      </w:r>
    </w:p>
    <w:p w14:paraId="73190ADC" w14:textId="77777777" w:rsidR="004E29F7" w:rsidRDefault="004E29F7" w:rsidP="009C5B37">
      <w:pPr>
        <w:pStyle w:val="Normal1"/>
      </w:pPr>
    </w:p>
    <w:p w14:paraId="1A809EC3" w14:textId="60E5A586" w:rsidR="004E29F7" w:rsidRPr="009C5B37" w:rsidRDefault="004E29F7" w:rsidP="009C5B37">
      <w:pPr>
        <w:pStyle w:val="Normal1"/>
      </w:pPr>
    </w:p>
    <w:p w14:paraId="5F0E08F5" w14:textId="4078D7D2" w:rsidR="004D646B" w:rsidRPr="004D646B" w:rsidRDefault="00C30FF2"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6D3F51">
        <w:rPr>
          <w:rFonts w:asciiTheme="minorBidi" w:eastAsia="Calibri" w:hAnsiTheme="minorBidi" w:cstheme="minorBidi"/>
          <w:sz w:val="28"/>
          <w:szCs w:val="28"/>
        </w:rPr>
        <w:tab/>
      </w:r>
      <w:r w:rsidR="006D3F51">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5B46E407" w14:textId="1572569A"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77A1E42A" w:rsidR="00DA6296" w:rsidRDefault="00C30FF2" w:rsidP="009C5B37">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6D3F51">
        <w:rPr>
          <w:rFonts w:asciiTheme="minorBidi" w:eastAsia="Calibri" w:hAnsiTheme="minorBidi" w:cstheme="minorBidi"/>
          <w:sz w:val="28"/>
          <w:szCs w:val="28"/>
        </w:rPr>
        <w:tab/>
      </w:r>
      <w:r w:rsidR="009C5B37">
        <w:rPr>
          <w:rFonts w:asciiTheme="minorBidi" w:eastAsia="Calibri" w:hAnsiTheme="minorBidi" w:cstheme="minorBidi"/>
          <w:sz w:val="28"/>
          <w:szCs w:val="28"/>
        </w:rPr>
        <w:t>BCS203182</w:t>
      </w:r>
    </w:p>
    <w:p w14:paraId="4F934579" w14:textId="767C197C" w:rsidR="009C5B37" w:rsidRDefault="009C5B37" w:rsidP="009C5B37">
      <w:pPr>
        <w:pStyle w:val="Normal1"/>
      </w:pPr>
    </w:p>
    <w:p w14:paraId="4BA4F0D2" w14:textId="169A7381" w:rsidR="009C5B37" w:rsidRPr="004E29F7" w:rsidRDefault="009C5B37" w:rsidP="009C5B37">
      <w:pPr>
        <w:pStyle w:val="Normal1"/>
        <w:rPr>
          <w:sz w:val="10"/>
          <w:szCs w:val="10"/>
        </w:rPr>
      </w:pPr>
    </w:p>
    <w:p w14:paraId="02401419" w14:textId="3E4DE61E" w:rsidR="004E29F7" w:rsidRPr="009C5B37" w:rsidRDefault="00856A95"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BC9E3AC">
            <wp:simplePos x="0" y="0"/>
            <wp:positionH relativeFrom="margin">
              <wp:posOffset>2084705</wp:posOffset>
            </wp:positionH>
            <wp:positionV relativeFrom="page">
              <wp:posOffset>4050665</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24BED712" w14:textId="77777777" w:rsidR="00856A95" w:rsidRDefault="00856A95">
      <w:pPr>
        <w:pStyle w:val="Normal1"/>
        <w:jc w:val="center"/>
        <w:rPr>
          <w:b/>
          <w:bCs/>
          <w:sz w:val="32"/>
          <w:szCs w:val="32"/>
        </w:rPr>
      </w:pPr>
    </w:p>
    <w:p w14:paraId="638023E9" w14:textId="77777777" w:rsidR="00856A95" w:rsidRDefault="00856A95">
      <w:pPr>
        <w:pStyle w:val="Normal1"/>
        <w:jc w:val="center"/>
        <w:rPr>
          <w:b/>
          <w:bCs/>
          <w:sz w:val="32"/>
          <w:szCs w:val="32"/>
        </w:rPr>
      </w:pPr>
    </w:p>
    <w:p w14:paraId="598F28D4" w14:textId="484D95F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856A95">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4650A71E" w14:textId="6F4FC325" w:rsidR="004D646B" w:rsidRPr="004E29F7" w:rsidRDefault="00C30FF2" w:rsidP="00856A95">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28C605A7" w14:textId="6F6A1C5E" w:rsidR="004E29F7" w:rsidRDefault="004E29F7">
      <w:pPr>
        <w:pStyle w:val="Normal1"/>
        <w:jc w:val="center"/>
        <w:rPr>
          <w:rFonts w:ascii="Calibri" w:eastAsia="Calibri" w:hAnsi="Calibri" w:cs="Calibri"/>
          <w:sz w:val="34"/>
          <w:szCs w:val="34"/>
        </w:rPr>
      </w:pPr>
    </w:p>
    <w:p w14:paraId="54CF43A0" w14:textId="77777777" w:rsidR="00856A95" w:rsidRDefault="00856A95">
      <w:pPr>
        <w:pStyle w:val="Normal1"/>
        <w:jc w:val="center"/>
        <w:rPr>
          <w:rFonts w:ascii="Calibri" w:eastAsia="Calibri" w:hAnsi="Calibri" w:cs="Calibri"/>
          <w:sz w:val="34"/>
          <w:szCs w:val="34"/>
        </w:rPr>
      </w:pPr>
    </w:p>
    <w:p w14:paraId="1F27F1AF" w14:textId="77777777" w:rsidR="00DA6296" w:rsidRPr="00D34E69" w:rsidRDefault="006D2C79" w:rsidP="00C21D32">
      <w:pPr>
        <w:pStyle w:val="Normal1"/>
        <w:spacing w:after="0"/>
        <w:jc w:val="center"/>
        <w:rPr>
          <w:rFonts w:ascii="Impact" w:eastAsia="Calibri" w:hAnsi="Impact" w:cstheme="minorBidi"/>
          <w:b/>
          <w:bCs/>
          <w:sz w:val="32"/>
          <w:szCs w:val="32"/>
        </w:rPr>
      </w:pPr>
      <w:bookmarkStart w:id="0" w:name="_GoBack"/>
      <w:r w:rsidRPr="00D34E69">
        <w:rPr>
          <w:rFonts w:ascii="Impact" w:eastAsia="Calibri" w:hAnsi="Impact" w:cstheme="minorBidi"/>
          <w:b/>
          <w:bCs/>
          <w:sz w:val="32"/>
          <w:szCs w:val="32"/>
        </w:rPr>
        <w:t>Department of Computer Science</w:t>
      </w:r>
    </w:p>
    <w:p w14:paraId="0E6D71B5" w14:textId="11F7C449" w:rsidR="009E6874" w:rsidRPr="00F217CB" w:rsidRDefault="006D2C79" w:rsidP="00C21D32">
      <w:pPr>
        <w:pStyle w:val="Normal1"/>
        <w:spacing w:after="0"/>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bookmarkEnd w:id="0"/>
    <w:p w14:paraId="77730B23" w14:textId="7E3D3D81" w:rsidR="00DA6296" w:rsidRDefault="006D2C79">
      <w:pPr>
        <w:pStyle w:val="Heading1"/>
      </w:pPr>
      <w:r>
        <w:lastRenderedPageBreak/>
        <w:t xml:space="preserve">Chapter 1 </w:t>
      </w:r>
    </w:p>
    <w:p w14:paraId="64CB5CA3" w14:textId="1FCC5EE6" w:rsidR="00DA6296" w:rsidRDefault="006D2C79" w:rsidP="00BE6351">
      <w:pPr>
        <w:pStyle w:val="Heading1"/>
        <w:spacing w:before="0"/>
      </w:pPr>
      <w:bookmarkStart w:id="1" w:name="_17dp8vu" w:colFirst="0" w:colLast="0"/>
      <w:bookmarkEnd w:id="1"/>
      <w:r>
        <w:t>Introduction</w:t>
      </w:r>
    </w:p>
    <w:p w14:paraId="359CE8DA" w14:textId="011E3354" w:rsidR="002440BB" w:rsidRDefault="002440BB" w:rsidP="004C72AF">
      <w:pPr>
        <w:pStyle w:val="Normal1"/>
        <w:jc w:val="both"/>
      </w:pPr>
    </w:p>
    <w:p w14:paraId="6B254CF8" w14:textId="54E9DE93" w:rsidR="00DA6296" w:rsidRDefault="006D2C79" w:rsidP="00587688">
      <w:pPr>
        <w:pStyle w:val="Heading2"/>
        <w:numPr>
          <w:ilvl w:val="1"/>
          <w:numId w:val="42"/>
        </w:numPr>
      </w:pPr>
      <w:bookmarkStart w:id="2" w:name="_3rdcrjn" w:colFirst="0" w:colLast="0"/>
      <w:bookmarkEnd w:id="2"/>
      <w:r>
        <w:t>Project Introduction</w:t>
      </w:r>
    </w:p>
    <w:p w14:paraId="67BF0ED5" w14:textId="33055853" w:rsidR="00E13B29" w:rsidRDefault="00E13B29" w:rsidP="00E13B29">
      <w:r>
        <w:t xml:space="preserve">In today's world, the internet has become such an integral part of our lives that if it were to go down tomorrow, most forms of communication, such as messaging, calls, and video communication, would cease to function. </w:t>
      </w:r>
      <w:r w:rsidRPr="00E13B29">
        <w:rPr>
          <w:i/>
        </w:rPr>
        <w:t>AndroCom</w:t>
      </w:r>
      <w:r>
        <w:t xml:space="preserve"> is an Android app that enables its users to send text messages, make voice calls, and engage in video calls with complete end-to-end encryption when communicating with other users without the need of an internet connection.</w:t>
      </w:r>
    </w:p>
    <w:p w14:paraId="6F1A2D02" w14:textId="3A61D7E2" w:rsidR="004C72AF" w:rsidRDefault="004C72AF" w:rsidP="00E13B29">
      <w:r w:rsidRPr="002440BB">
        <w:rPr>
          <w:i/>
        </w:rPr>
        <w:t>AndroCom</w:t>
      </w:r>
      <w:r w:rsidRPr="002440BB">
        <w:t xml:space="preserve">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7CF90746" w14:textId="4CAC0942" w:rsidR="00725291" w:rsidRDefault="00E13B29" w:rsidP="00E13B29">
      <w:r>
        <w:t>This functionality is implemented</w:t>
      </w:r>
      <w:r w:rsidR="004C72AF">
        <w:t xml:space="preserve"> through an AD HOC network that is created</w:t>
      </w:r>
      <w:r>
        <w:t xml:space="preserve"> using a microcontroller, specifically a Raspberry Pi, which serves as a critical component of the system. A server is created on the Raspberry Pi using Python, enabling packet transfer between the </w:t>
      </w:r>
      <w:r w:rsidR="00063641">
        <w:t>Raspberry Pi and the devices using AndroCom</w:t>
      </w:r>
      <w:r>
        <w:t>. This innovative setup ensures secure and efficient communication while bypassing the need for a traditional internet connection, addressing the challenges posed by internet interruptions or limited access scenarios.</w:t>
      </w:r>
    </w:p>
    <w:p w14:paraId="2B2D3DB4" w14:textId="77777777" w:rsidR="00E13B29" w:rsidRDefault="00E13B29" w:rsidP="00E13B29"/>
    <w:p w14:paraId="05234ABD" w14:textId="555EF32A" w:rsidR="00DA6296" w:rsidRDefault="006D2C79" w:rsidP="00BE6351">
      <w:pPr>
        <w:pStyle w:val="Heading2"/>
        <w:numPr>
          <w:ilvl w:val="1"/>
          <w:numId w:val="42"/>
        </w:numPr>
      </w:pPr>
      <w:bookmarkStart w:id="3" w:name="_26in1rg" w:colFirst="0" w:colLast="0"/>
      <w:bookmarkStart w:id="4" w:name="_lnxbz9" w:colFirst="0" w:colLast="0"/>
      <w:bookmarkEnd w:id="3"/>
      <w:bookmarkEnd w:id="4"/>
      <w:r>
        <w:t>Existing Examples / Solutions</w:t>
      </w:r>
    </w:p>
    <w:p w14:paraId="36A372EB" w14:textId="27D49DDC" w:rsidR="00BE6351" w:rsidRPr="00BE6351" w:rsidRDefault="00725291" w:rsidP="00BE6351">
      <w:pPr>
        <w:pStyle w:val="Normal1"/>
      </w:pPr>
      <w:r w:rsidRPr="00725291">
        <w:t>At present, a noticeable gap exists in the market for apps that offer communication functionality independent of an internet connection. AndroCom, by enabling text messaging, voice calls</w:t>
      </w:r>
      <w:r w:rsidR="004E29F7">
        <w:t xml:space="preserve"> and</w:t>
      </w:r>
      <w:r w:rsidRPr="00725291">
        <w:t xml:space="preserve"> video calls with end-to-end encryption</w:t>
      </w:r>
      <w:r w:rsidR="0075312C">
        <w:t xml:space="preserve"> using </w:t>
      </w:r>
      <w:r w:rsidR="00063641">
        <w:t>Raspberry Pi</w:t>
      </w:r>
      <w:r w:rsidRPr="00725291">
        <w:t>, distinguishes itself as an innovative solution that fills this void. Unlike conventional applications that rely on internet connectivity, AndroCom offers users a novel approach to communication in scenarios where such connectivity may be unavailable or limited, addressing a critical need in today's interconnected world.</w:t>
      </w:r>
    </w:p>
    <w:p w14:paraId="6897F00A" w14:textId="77777777" w:rsidR="00BE6351" w:rsidRDefault="00BE6351" w:rsidP="00BE6351"/>
    <w:p w14:paraId="2C47206A" w14:textId="77777777" w:rsidR="00DA6296" w:rsidRDefault="006D2C79" w:rsidP="00BE6351">
      <w:pPr>
        <w:pStyle w:val="Heading2"/>
        <w:numPr>
          <w:ilvl w:val="1"/>
          <w:numId w:val="42"/>
        </w:numPr>
      </w:pPr>
      <w:bookmarkStart w:id="5" w:name="_1ksv4uv" w:colFirst="0" w:colLast="0"/>
      <w:bookmarkEnd w:id="5"/>
      <w:r>
        <w:lastRenderedPageBreak/>
        <w:t>Business Scope</w:t>
      </w:r>
    </w:p>
    <w:p w14:paraId="4CBF3AC1" w14:textId="3A2DAFA6" w:rsidR="00DA6296" w:rsidRDefault="00C9546C" w:rsidP="00C9546C">
      <w:r>
        <w:t>The business scope of AndroCom</w:t>
      </w:r>
      <w:r w:rsidRPr="00C9546C">
        <w:t xml:space="preserve"> is promising, offering a unique solution for communication in scenarios with limited or no internet</w:t>
      </w:r>
      <w:r>
        <w:t xml:space="preserve"> access</w:t>
      </w:r>
      <w:r w:rsidRPr="00C9546C">
        <w:t>. It caters to a niche market and educational institutions, presents a valuable tool for disaster recovery and emergency services, and has the potential to serve as a backup communication service duri</w:t>
      </w:r>
      <w:r>
        <w:t>ng internet outages. With its AD HOC</w:t>
      </w:r>
      <w:r w:rsidRPr="00C9546C">
        <w:t xml:space="preserve"> networking capabilities, it can find use in various temporary gathering scenarios. The app's focus on data privacy and security also appeals to users prioritizing secure communication, while its potential global reach ensures a broad user base. </w:t>
      </w:r>
    </w:p>
    <w:p w14:paraId="05B84847" w14:textId="77777777" w:rsidR="00C9546C" w:rsidRDefault="00C9546C" w:rsidP="00C9546C"/>
    <w:p w14:paraId="2652DB9A" w14:textId="3AB4833D" w:rsidR="00DA6296" w:rsidRDefault="00A81DEA" w:rsidP="00BE6351">
      <w:pPr>
        <w:pStyle w:val="Heading2"/>
        <w:numPr>
          <w:ilvl w:val="1"/>
          <w:numId w:val="42"/>
        </w:numPr>
      </w:pPr>
      <w:bookmarkStart w:id="6" w:name="_44sinio" w:colFirst="0" w:colLast="0"/>
      <w:bookmarkEnd w:id="6"/>
      <w:r>
        <w:t>Useful Tools and Technologies</w:t>
      </w:r>
    </w:p>
    <w:p w14:paraId="3A1B9201" w14:textId="24D117AB" w:rsidR="005D454A" w:rsidRDefault="005D454A" w:rsidP="005D454A">
      <w:pPr>
        <w:pStyle w:val="Normal1"/>
      </w:pPr>
      <w:r>
        <w:t>Following is a list of technologies that are used for designing, development and testing phases of the project:</w:t>
      </w:r>
    </w:p>
    <w:p w14:paraId="5F1E26A0" w14:textId="77777777" w:rsidR="005D454A" w:rsidRDefault="005D454A" w:rsidP="005D454A">
      <w:pPr>
        <w:pStyle w:val="Normal1"/>
        <w:numPr>
          <w:ilvl w:val="0"/>
          <w:numId w:val="43"/>
        </w:numPr>
      </w:pPr>
      <w:r>
        <w:t>Kotlin</w:t>
      </w:r>
    </w:p>
    <w:p w14:paraId="22BCC02A" w14:textId="77777777" w:rsidR="005D454A" w:rsidRDefault="005D454A" w:rsidP="005D454A">
      <w:pPr>
        <w:pStyle w:val="Normal1"/>
        <w:numPr>
          <w:ilvl w:val="0"/>
          <w:numId w:val="43"/>
        </w:numPr>
      </w:pPr>
      <w:r>
        <w:t>Java</w:t>
      </w:r>
    </w:p>
    <w:p w14:paraId="2B7BEB9F" w14:textId="39DA10F6" w:rsidR="005D454A" w:rsidRPr="0075312C" w:rsidRDefault="005D454A" w:rsidP="005D454A">
      <w:pPr>
        <w:pStyle w:val="Normal1"/>
        <w:numPr>
          <w:ilvl w:val="0"/>
          <w:numId w:val="43"/>
        </w:numPr>
        <w:rPr>
          <w:i/>
        </w:rPr>
      </w:pPr>
      <w:r>
        <w:t>Android Studio</w:t>
      </w:r>
    </w:p>
    <w:p w14:paraId="016E9CB0" w14:textId="25759E73" w:rsidR="0075312C" w:rsidRPr="0075312C" w:rsidRDefault="0075312C" w:rsidP="005D454A">
      <w:pPr>
        <w:pStyle w:val="Normal1"/>
        <w:numPr>
          <w:ilvl w:val="0"/>
          <w:numId w:val="43"/>
        </w:numPr>
        <w:rPr>
          <w:i/>
        </w:rPr>
      </w:pPr>
      <w:r>
        <w:t xml:space="preserve">Figma </w:t>
      </w:r>
    </w:p>
    <w:p w14:paraId="0A07726A" w14:textId="1C41D1CE" w:rsidR="0075312C" w:rsidRPr="0075312C" w:rsidRDefault="0075312C" w:rsidP="005D454A">
      <w:pPr>
        <w:pStyle w:val="Normal1"/>
        <w:numPr>
          <w:ilvl w:val="0"/>
          <w:numId w:val="43"/>
        </w:numPr>
        <w:rPr>
          <w:i/>
        </w:rPr>
      </w:pPr>
      <w:r>
        <w:t>Ras</w:t>
      </w:r>
      <w:r w:rsidR="004C72AF">
        <w:t>p</w:t>
      </w:r>
      <w:r>
        <w:t>berry</w:t>
      </w:r>
      <w:r w:rsidR="004C72AF">
        <w:t xml:space="preserve"> </w:t>
      </w:r>
      <w:r>
        <w:t>Pi</w:t>
      </w:r>
    </w:p>
    <w:p w14:paraId="020E2BE2" w14:textId="753967C3" w:rsidR="0075312C" w:rsidRPr="005D454A" w:rsidRDefault="0075312C" w:rsidP="005D454A">
      <w:pPr>
        <w:pStyle w:val="Normal1"/>
        <w:numPr>
          <w:ilvl w:val="0"/>
          <w:numId w:val="43"/>
        </w:numPr>
        <w:rPr>
          <w:i/>
        </w:rPr>
      </w:pPr>
      <w:r>
        <w:t>Python</w:t>
      </w:r>
    </w:p>
    <w:p w14:paraId="0350ADC4" w14:textId="6C23FD97" w:rsidR="003E700D" w:rsidRDefault="005D454A" w:rsidP="005D454A">
      <w:pPr>
        <w:pStyle w:val="Normal1"/>
      </w:pPr>
      <w:r w:rsidRPr="005D454A">
        <w:t>In our application development, we will employ a hybrid approach, primarily utilizing Kotlin for its modern features and conciseness, while also integrating Java where necessary for specific algorithms</w:t>
      </w:r>
      <w:r w:rsidR="004C72AF">
        <w:t>, socket programming and several</w:t>
      </w:r>
      <w:r w:rsidRPr="005D454A">
        <w:t xml:space="preserve"> modules. Android Studio will serve as our development environment of choice, offering a comprehensive set of tools for efficient coding and testing. Notably, our app will not rely on a</w:t>
      </w:r>
      <w:r w:rsidR="004E29F7">
        <w:t>n</w:t>
      </w:r>
      <w:r w:rsidRPr="005D454A">
        <w:t xml:space="preserve"> </w:t>
      </w:r>
      <w:r w:rsidR="00091DBE">
        <w:t>internet</w:t>
      </w:r>
      <w:r w:rsidRPr="005D454A">
        <w:t xml:space="preserve"> </w:t>
      </w:r>
      <w:r w:rsidR="004E29F7">
        <w:t xml:space="preserve">connection </w:t>
      </w:r>
      <w:r w:rsidRPr="005D454A">
        <w:t>due to its offline functionality</w:t>
      </w:r>
      <w:r w:rsidR="00091DBE">
        <w:t xml:space="preserve">. </w:t>
      </w:r>
      <w:r w:rsidR="00C9546C">
        <w:t>An AD HOC network is created using Raspberry Pi with a server implemented in Python.</w:t>
      </w:r>
    </w:p>
    <w:p w14:paraId="3BC46F75" w14:textId="77777777" w:rsidR="003E700D" w:rsidRDefault="003E700D">
      <w:r>
        <w:br w:type="page"/>
      </w:r>
    </w:p>
    <w:p w14:paraId="4A564F10" w14:textId="39C2482C" w:rsidR="005D454A" w:rsidRPr="005D454A" w:rsidRDefault="005D454A" w:rsidP="005D454A">
      <w:pPr>
        <w:pStyle w:val="Normal1"/>
      </w:pPr>
    </w:p>
    <w:p w14:paraId="0DA12D76" w14:textId="12EBD9D9" w:rsidR="00DA6296" w:rsidRDefault="00852F47" w:rsidP="00BE6351">
      <w:pPr>
        <w:pStyle w:val="Heading2"/>
        <w:numPr>
          <w:ilvl w:val="1"/>
          <w:numId w:val="42"/>
        </w:numPr>
      </w:pPr>
      <w:bookmarkStart w:id="7" w:name="_2jxsxqh" w:colFirst="0" w:colLast="0"/>
      <w:bookmarkEnd w:id="7"/>
      <w:r>
        <w:t>Project Work Breakd</w:t>
      </w:r>
      <w:r w:rsidR="006D2C79">
        <w:t>own</w:t>
      </w:r>
    </w:p>
    <w:p w14:paraId="69934FEE" w14:textId="7D1126EF" w:rsidR="00852F47" w:rsidRPr="00852F47" w:rsidRDefault="00546112" w:rsidP="00852F47">
      <w:pPr>
        <w:pStyle w:val="Normal1"/>
      </w:pPr>
      <w:r>
        <w:rPr>
          <w:noProof/>
        </w:rPr>
        <w:pict w14:anchorId="23F2F499">
          <v:shapetype id="_x0000_t202" coordsize="21600,21600" o:spt="202" path="m,l,21600r21600,l21600,xe">
            <v:stroke joinstyle="miter"/>
            <v:path gradientshapeok="t" o:connecttype="rect"/>
          </v:shapetype>
          <v:shape id="_x0000_s1026" type="#_x0000_t202" style="position:absolute;margin-left:2.25pt;margin-top:502.05pt;width:468pt;height:21.5pt;z-index:251658752;mso-position-horizontal-relative:text;mso-position-vertical-relative:text" stroked="f">
            <v:textbox style="mso-fit-shape-to-text:t" inset="0,0,0,0">
              <w:txbxContent>
                <w:p w14:paraId="3A9E4489" w14:textId="19066A07" w:rsidR="00937432" w:rsidRPr="003E700D" w:rsidRDefault="00937432" w:rsidP="003E700D">
                  <w:pPr>
                    <w:pStyle w:val="Caption"/>
                    <w:jc w:val="center"/>
                    <w:rPr>
                      <w:b/>
                      <w:noProof/>
                      <w:color w:val="auto"/>
                      <w:sz w:val="36"/>
                      <w:szCs w:val="32"/>
                    </w:rPr>
                  </w:pPr>
                  <w:r w:rsidRPr="003E700D">
                    <w:rPr>
                      <w:color w:val="auto"/>
                      <w:sz w:val="20"/>
                    </w:rPr>
                    <w:t xml:space="preserve">Figure </w:t>
                  </w:r>
                  <w:r w:rsidRPr="003E700D">
                    <w:rPr>
                      <w:color w:val="auto"/>
                      <w:sz w:val="20"/>
                    </w:rPr>
                    <w:fldChar w:fldCharType="begin"/>
                  </w:r>
                  <w:r w:rsidRPr="003E700D">
                    <w:rPr>
                      <w:color w:val="auto"/>
                      <w:sz w:val="20"/>
                    </w:rPr>
                    <w:instrText xml:space="preserve"> SEQ Figure \* ARABIC </w:instrText>
                  </w:r>
                  <w:r w:rsidRPr="003E700D">
                    <w:rPr>
                      <w:color w:val="auto"/>
                      <w:sz w:val="20"/>
                    </w:rPr>
                    <w:fldChar w:fldCharType="separate"/>
                  </w:r>
                  <w:r w:rsidR="00B43E25">
                    <w:rPr>
                      <w:noProof/>
                      <w:color w:val="auto"/>
                      <w:sz w:val="20"/>
                    </w:rPr>
                    <w:t>1</w:t>
                  </w:r>
                  <w:r w:rsidRPr="003E700D">
                    <w:rPr>
                      <w:color w:val="auto"/>
                      <w:sz w:val="20"/>
                    </w:rPr>
                    <w:fldChar w:fldCharType="end"/>
                  </w:r>
                  <w:r w:rsidRPr="003E700D">
                    <w:rPr>
                      <w:color w:val="auto"/>
                      <w:sz w:val="20"/>
                    </w:rPr>
                    <w:t>.1: Project Work Breakdown</w:t>
                  </w:r>
                </w:p>
              </w:txbxContent>
            </v:textbox>
            <w10:wrap type="topAndBottom"/>
          </v:shape>
        </w:pict>
      </w:r>
      <w:r w:rsidR="00852F47">
        <w:rPr>
          <w:noProof/>
        </w:rPr>
        <w:drawing>
          <wp:anchor distT="0" distB="0" distL="114300" distR="114300" simplePos="0" relativeHeight="251657728" behindDoc="0" locked="0" layoutInCell="1" allowOverlap="1" wp14:anchorId="75583418" wp14:editId="08522313">
            <wp:simplePos x="0" y="0"/>
            <wp:positionH relativeFrom="column">
              <wp:posOffset>38100</wp:posOffset>
            </wp:positionH>
            <wp:positionV relativeFrom="page">
              <wp:posOffset>2057400</wp:posOffset>
            </wp:positionV>
            <wp:extent cx="5943600" cy="5838825"/>
            <wp:effectExtent l="38100" t="0" r="0" b="0"/>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V relativeFrom="margin">
              <wp14:pctHeight>0</wp14:pctHeight>
            </wp14:sizeRelV>
          </wp:anchor>
        </w:drawing>
      </w:r>
      <w:r w:rsidR="00852F47">
        <w:t>The project work breakdown for the AndroCom is given in Figure 1.1.</w:t>
      </w:r>
    </w:p>
    <w:p w14:paraId="072E01F0" w14:textId="7ABCABE4" w:rsidR="00DA6296" w:rsidRDefault="00DA6296" w:rsidP="00EF53EF"/>
    <w:p w14:paraId="2632B9E7" w14:textId="01EDC948" w:rsidR="00DA6296" w:rsidRDefault="00C44E0B" w:rsidP="00BE6351">
      <w:pPr>
        <w:pStyle w:val="Heading2"/>
        <w:numPr>
          <w:ilvl w:val="1"/>
          <w:numId w:val="42"/>
        </w:numPr>
      </w:pPr>
      <w:bookmarkStart w:id="8" w:name="_3j2qqm3" w:colFirst="0" w:colLast="0"/>
      <w:bookmarkEnd w:id="8"/>
      <w:r>
        <w:lastRenderedPageBreak/>
        <w:t>Project Timel</w:t>
      </w:r>
      <w:r w:rsidR="006D2C79">
        <w:t>ine</w:t>
      </w:r>
    </w:p>
    <w:p w14:paraId="42BA010E" w14:textId="549D8EBE" w:rsidR="00C44E0B" w:rsidRPr="00C44E0B" w:rsidRDefault="00C44E0B" w:rsidP="00C44E0B">
      <w:pPr>
        <w:pStyle w:val="Normal1"/>
      </w:pPr>
      <w:r>
        <w:rPr>
          <w:noProof/>
        </w:rPr>
        <w:drawing>
          <wp:anchor distT="0" distB="0" distL="114300" distR="114300" simplePos="0" relativeHeight="251656704" behindDoc="0" locked="0" layoutInCell="1" allowOverlap="1" wp14:anchorId="3FFB78C9" wp14:editId="2313A334">
            <wp:simplePos x="0" y="0"/>
            <wp:positionH relativeFrom="column">
              <wp:posOffset>0</wp:posOffset>
            </wp:positionH>
            <wp:positionV relativeFrom="page">
              <wp:posOffset>1578734</wp:posOffset>
            </wp:positionV>
            <wp:extent cx="5939155" cy="3355340"/>
            <wp:effectExtent l="0" t="0" r="0" b="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t>The project timeline for AndroCom is given in Figure 1.2.</w:t>
      </w:r>
    </w:p>
    <w:p w14:paraId="08A62B41" w14:textId="1A4F8243" w:rsidR="00933D45" w:rsidRPr="00933D45" w:rsidRDefault="00546112" w:rsidP="00933D45">
      <w:pPr>
        <w:pStyle w:val="Normal1"/>
      </w:pPr>
      <w:r>
        <w:rPr>
          <w:noProof/>
        </w:rPr>
        <w:pict w14:anchorId="72B27814">
          <v:shape id="_x0000_s1027" type="#_x0000_t202" style="position:absolute;margin-left:0;margin-top:279.6pt;width:467.65pt;height:21.5pt;z-index:251659776;mso-position-horizontal-relative:text;mso-position-vertical-relative:text" stroked="f">
            <v:textbox style="mso-fit-shape-to-text:t" inset="0,0,0,0">
              <w:txbxContent>
                <w:p w14:paraId="43B59EF6" w14:textId="052665FA" w:rsidR="009A7FD9" w:rsidRPr="009A7FD9" w:rsidRDefault="009A7FD9" w:rsidP="009A7FD9">
                  <w:pPr>
                    <w:pStyle w:val="Caption"/>
                    <w:jc w:val="center"/>
                    <w:rPr>
                      <w:b/>
                      <w:noProof/>
                      <w:color w:val="auto"/>
                      <w:sz w:val="36"/>
                      <w:szCs w:val="32"/>
                    </w:rPr>
                  </w:pPr>
                  <w:r w:rsidRPr="009A7FD9">
                    <w:rPr>
                      <w:color w:val="auto"/>
                      <w:sz w:val="20"/>
                    </w:rPr>
                    <w:t>Figure 1.2: Project Time Line</w:t>
                  </w:r>
                </w:p>
              </w:txbxContent>
            </v:textbox>
            <w10:wrap type="topAndBottom"/>
          </v:shape>
        </w:pict>
      </w:r>
    </w:p>
    <w:p w14:paraId="7E1B1304" w14:textId="21C2B391" w:rsidR="00DA6296" w:rsidRDefault="00DA6296">
      <w:pPr>
        <w:pStyle w:val="Normal1"/>
      </w:pPr>
      <w:bookmarkStart w:id="9" w:name="_1y810tw" w:colFirst="0" w:colLast="0"/>
      <w:bookmarkEnd w:id="9"/>
    </w:p>
    <w:p w14:paraId="6FB57B42" w14:textId="77777777" w:rsidR="00DA6296" w:rsidRDefault="00DA6296">
      <w:pPr>
        <w:pStyle w:val="Normal1"/>
        <w:spacing w:after="0" w:line="240" w:lineRule="auto"/>
        <w:ind w:left="360"/>
        <w:rPr>
          <w:i/>
        </w:rPr>
      </w:pPr>
    </w:p>
    <w:p w14:paraId="6D1DEEAC" w14:textId="3F3E5B53" w:rsidR="00DA6296" w:rsidRDefault="00DA6296" w:rsidP="009458E0">
      <w:pPr>
        <w:pStyle w:val="Heading1"/>
        <w:jc w:val="left"/>
        <w:rPr>
          <w:b w:val="0"/>
        </w:rPr>
      </w:pPr>
      <w:bookmarkStart w:id="10" w:name="_4i7ojhp" w:colFirst="0" w:colLast="0"/>
      <w:bookmarkStart w:id="11" w:name="_2xcytpi" w:colFirst="0" w:colLast="0"/>
      <w:bookmarkEnd w:id="10"/>
      <w:bookmarkEnd w:id="11"/>
    </w:p>
    <w:p w14:paraId="305A3006" w14:textId="77777777" w:rsidR="00DA6296" w:rsidRDefault="00DA6296">
      <w:pPr>
        <w:pStyle w:val="Normal1"/>
        <w:spacing w:before="240" w:after="0"/>
        <w:rPr>
          <w:b/>
        </w:rPr>
      </w:pPr>
    </w:p>
    <w:sectPr w:rsidR="00DA6296" w:rsidSect="006D3F51">
      <w:footerReference w:type="default" r:id="rId18"/>
      <w:pgSz w:w="12240" w:h="15840"/>
      <w:pgMar w:top="1440" w:right="1440" w:bottom="851" w:left="1440" w:header="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4D235" w14:textId="77777777" w:rsidR="00546112" w:rsidRDefault="00546112" w:rsidP="00BA681E">
      <w:pPr>
        <w:spacing w:after="0" w:line="240" w:lineRule="auto"/>
      </w:pPr>
      <w:r>
        <w:separator/>
      </w:r>
    </w:p>
  </w:endnote>
  <w:endnote w:type="continuationSeparator" w:id="0">
    <w:p w14:paraId="11F0255F" w14:textId="77777777" w:rsidR="00546112" w:rsidRDefault="00546112"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50F95D69" w:rsidR="00937432" w:rsidRDefault="00937432"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B43E25">
      <w:rPr>
        <w:noProof/>
      </w:rPr>
      <w:t>5</w:t>
    </w:r>
    <w:r>
      <w:rPr>
        <w:noProof/>
      </w:rPr>
      <w:fldChar w:fldCharType="end"/>
    </w:r>
  </w:p>
  <w:tbl>
    <w:tblPr>
      <w:tblW w:w="0" w:type="auto"/>
      <w:tblBorders>
        <w:top w:val="single" w:sz="4" w:space="0" w:color="auto"/>
      </w:tblBorders>
      <w:tblLook w:val="01E0" w:firstRow="1" w:lastRow="1" w:firstColumn="1" w:lastColumn="1" w:noHBand="0" w:noVBand="0"/>
    </w:tblPr>
    <w:tblGrid>
      <w:gridCol w:w="5805"/>
      <w:gridCol w:w="3681"/>
    </w:tblGrid>
    <w:tr w:rsidR="00937432" w:rsidRPr="00BA681E" w14:paraId="5394DC32" w14:textId="77777777" w:rsidTr="006D3F51">
      <w:trPr>
        <w:trHeight w:val="170"/>
      </w:trPr>
      <w:tc>
        <w:tcPr>
          <w:tcW w:w="5805" w:type="dxa"/>
          <w:tcBorders>
            <w:top w:val="single" w:sz="4" w:space="0" w:color="auto"/>
          </w:tcBorders>
        </w:tcPr>
        <w:p w14:paraId="7CBC8D5F" w14:textId="6857FD53" w:rsidR="00937432" w:rsidRPr="00BA681E" w:rsidRDefault="00937432" w:rsidP="00BA681E">
          <w:pPr>
            <w:pStyle w:val="Normal1"/>
            <w:tabs>
              <w:tab w:val="center" w:pos="4320"/>
              <w:tab w:val="right" w:pos="8640"/>
            </w:tabs>
            <w:spacing w:after="720"/>
            <w:rPr>
              <w:i/>
              <w:sz w:val="16"/>
              <w:szCs w:val="16"/>
            </w:rPr>
          </w:pPr>
          <w:r w:rsidRPr="00BA681E">
            <w:rPr>
              <w:i/>
              <w:sz w:val="16"/>
              <w:szCs w:val="16"/>
            </w:rPr>
            <w:t>Capital University of S</w:t>
          </w:r>
          <w:r w:rsidR="006D3F51">
            <w:rPr>
              <w:i/>
              <w:sz w:val="16"/>
              <w:szCs w:val="16"/>
            </w:rPr>
            <w:t>cience and Technology, Islamabad</w:t>
          </w:r>
        </w:p>
      </w:tc>
      <w:tc>
        <w:tcPr>
          <w:tcW w:w="3681" w:type="dxa"/>
        </w:tcPr>
        <w:p w14:paraId="688864EE" w14:textId="3C923DE6" w:rsidR="00937432" w:rsidRPr="00BA681E" w:rsidRDefault="006D3F51" w:rsidP="006D3F51">
          <w:pPr>
            <w:pStyle w:val="Normal1"/>
            <w:tabs>
              <w:tab w:val="center" w:pos="4320"/>
              <w:tab w:val="right" w:pos="8640"/>
            </w:tabs>
            <w:spacing w:after="720"/>
            <w:ind w:right="360"/>
            <w:jc w:val="right"/>
            <w:rPr>
              <w:i/>
              <w:sz w:val="16"/>
              <w:szCs w:val="16"/>
            </w:rPr>
          </w:pPr>
          <w:r>
            <w:rPr>
              <w:i/>
              <w:sz w:val="16"/>
              <w:szCs w:val="16"/>
            </w:rPr>
            <w:t>Department of Computer Science</w:t>
          </w:r>
        </w:p>
      </w:tc>
    </w:tr>
  </w:tbl>
  <w:p w14:paraId="3AA0EE4A" w14:textId="0680A963" w:rsidR="006D3F51" w:rsidRDefault="006D3F51" w:rsidP="006D3F51">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EDE857" w14:textId="77777777" w:rsidR="00546112" w:rsidRDefault="00546112" w:rsidP="00BA681E">
      <w:pPr>
        <w:spacing w:after="0" w:line="240" w:lineRule="auto"/>
      </w:pPr>
      <w:r>
        <w:separator/>
      </w:r>
    </w:p>
  </w:footnote>
  <w:footnote w:type="continuationSeparator" w:id="0">
    <w:p w14:paraId="4E083D8D" w14:textId="77777777" w:rsidR="00546112" w:rsidRDefault="00546112"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4EBD"/>
    <w:multiLevelType w:val="multilevel"/>
    <w:tmpl w:val="E3A83780"/>
    <w:lvl w:ilvl="0">
      <w:start w:val="4"/>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1"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26CA4DD7"/>
    <w:multiLevelType w:val="multilevel"/>
    <w:tmpl w:val="D602C4F8"/>
    <w:lvl w:ilvl="0">
      <w:start w:val="1"/>
      <w:numFmt w:val="decimal"/>
      <w:lvlText w:val="%1."/>
      <w:lvlJc w:val="left"/>
      <w:pPr>
        <w:ind w:left="720" w:hanging="360"/>
      </w:p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82D788C"/>
    <w:multiLevelType w:val="multilevel"/>
    <w:tmpl w:val="C5BE8B70"/>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4" w15:restartNumberingAfterBreak="0">
    <w:nsid w:val="2B0C1AF4"/>
    <w:multiLevelType w:val="multilevel"/>
    <w:tmpl w:val="894A534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6"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8" w15:restartNumberingAfterBreak="0">
    <w:nsid w:val="3A4D5485"/>
    <w:multiLevelType w:val="multilevel"/>
    <w:tmpl w:val="85F21E4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0"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2"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3" w15:restartNumberingAfterBreak="0">
    <w:nsid w:val="41D42BFC"/>
    <w:multiLevelType w:val="multilevel"/>
    <w:tmpl w:val="4B4AD9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9F91263"/>
    <w:multiLevelType w:val="multilevel"/>
    <w:tmpl w:val="103051C8"/>
    <w:lvl w:ilvl="0">
      <w:start w:val="1"/>
      <w:numFmt w:val="decimal"/>
      <w:lvlText w:val="%1."/>
      <w:lvlJc w:val="left"/>
      <w:pPr>
        <w:ind w:left="360" w:hanging="360"/>
      </w:pPr>
    </w:lvl>
    <w:lvl w:ilvl="1">
      <w:start w:val="1"/>
      <w:numFmt w:val="decimal"/>
      <w:lvlText w:val="2.%2."/>
      <w:lvlJc w:val="left"/>
      <w:pPr>
        <w:ind w:left="792" w:hanging="432"/>
      </w:pPr>
    </w:lvl>
    <w:lvl w:ilvl="2">
      <w:start w:val="1"/>
      <w:numFmt w:val="decimal"/>
      <w:lvlText w:val="2.%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666150"/>
    <w:multiLevelType w:val="multilevel"/>
    <w:tmpl w:val="F5AE95BA"/>
    <w:lvl w:ilvl="0">
      <w:start w:val="1"/>
      <w:numFmt w:val="decimal"/>
      <w:lvlText w:val="%1."/>
      <w:lvlJc w:val="left"/>
      <w:pPr>
        <w:ind w:left="644" w:hanging="359"/>
      </w:pPr>
      <w:rPr>
        <w:sz w:val="20"/>
        <w:szCs w:val="20"/>
      </w:rPr>
    </w:lvl>
    <w:lvl w:ilvl="1">
      <w:start w:val="3"/>
      <w:numFmt w:val="decimal"/>
      <w:lvlText w:val="2.%2.3."/>
      <w:lvlJc w:val="left"/>
      <w:pPr>
        <w:ind w:left="1004" w:hanging="720"/>
      </w:pPr>
      <w:rPr>
        <w:sz w:val="20"/>
        <w:szCs w:val="20"/>
      </w:rPr>
    </w:lvl>
    <w:lvl w:ilvl="2">
      <w:start w:val="1"/>
      <w:numFmt w:val="decimal"/>
      <w:lvlText w:val="%1.2.%3"/>
      <w:lvlJc w:val="left"/>
      <w:pPr>
        <w:ind w:left="1004" w:hanging="720"/>
      </w:pPr>
      <w:rPr>
        <w:sz w:val="20"/>
        <w:szCs w:val="20"/>
      </w:rPr>
    </w:lvl>
    <w:lvl w:ilvl="3">
      <w:start w:val="1"/>
      <w:numFmt w:val="decimal"/>
      <w:lvlText w:val="%1.%2.%3.%4"/>
      <w:lvlJc w:val="left"/>
      <w:pPr>
        <w:ind w:left="1364" w:hanging="1080"/>
      </w:pPr>
      <w:rPr>
        <w:sz w:val="20"/>
        <w:szCs w:val="20"/>
      </w:rPr>
    </w:lvl>
    <w:lvl w:ilvl="4">
      <w:start w:val="1"/>
      <w:numFmt w:val="decimal"/>
      <w:lvlText w:val="%1.%2.%3.%4.%5"/>
      <w:lvlJc w:val="left"/>
      <w:pPr>
        <w:ind w:left="1724" w:hanging="1440"/>
      </w:pPr>
      <w:rPr>
        <w:sz w:val="20"/>
        <w:szCs w:val="20"/>
      </w:rPr>
    </w:lvl>
    <w:lvl w:ilvl="5">
      <w:start w:val="1"/>
      <w:numFmt w:val="decimal"/>
      <w:lvlText w:val="%1.%2.%3.%4.%5.%6"/>
      <w:lvlJc w:val="left"/>
      <w:pPr>
        <w:ind w:left="2084" w:hanging="1800"/>
      </w:pPr>
      <w:rPr>
        <w:sz w:val="20"/>
        <w:szCs w:val="20"/>
      </w:rPr>
    </w:lvl>
    <w:lvl w:ilvl="6">
      <w:start w:val="1"/>
      <w:numFmt w:val="decimal"/>
      <w:lvlText w:val="%1.%2.%3.%4.%5.%6.%7"/>
      <w:lvlJc w:val="left"/>
      <w:pPr>
        <w:ind w:left="2084" w:hanging="1800"/>
      </w:pPr>
      <w:rPr>
        <w:sz w:val="20"/>
        <w:szCs w:val="20"/>
      </w:rPr>
    </w:lvl>
    <w:lvl w:ilvl="7">
      <w:start w:val="1"/>
      <w:numFmt w:val="decimal"/>
      <w:lvlText w:val="%1.%2.%3.%4.%5.%6.%7.%8"/>
      <w:lvlJc w:val="left"/>
      <w:pPr>
        <w:ind w:left="2444" w:hanging="2160"/>
      </w:pPr>
      <w:rPr>
        <w:sz w:val="20"/>
        <w:szCs w:val="20"/>
      </w:rPr>
    </w:lvl>
    <w:lvl w:ilvl="8">
      <w:start w:val="1"/>
      <w:numFmt w:val="decimal"/>
      <w:lvlText w:val="%1.%2.%3.%4.%5.%6.%7.%8.%9"/>
      <w:lvlJc w:val="left"/>
      <w:pPr>
        <w:ind w:left="2804" w:hanging="2520"/>
      </w:pPr>
      <w:rPr>
        <w:sz w:val="20"/>
        <w:szCs w:val="20"/>
      </w:rPr>
    </w:lvl>
  </w:abstractNum>
  <w:abstractNum w:abstractNumId="26"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8"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9" w15:restartNumberingAfterBreak="0">
    <w:nsid w:val="5034305D"/>
    <w:multiLevelType w:val="hybridMultilevel"/>
    <w:tmpl w:val="4E5E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1" w15:restartNumberingAfterBreak="0">
    <w:nsid w:val="575D624C"/>
    <w:multiLevelType w:val="multilevel"/>
    <w:tmpl w:val="8E6E9996"/>
    <w:lvl w:ilvl="0">
      <w:start w:val="4"/>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3"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4" w15:restartNumberingAfterBreak="0">
    <w:nsid w:val="5C0334BB"/>
    <w:multiLevelType w:val="multilevel"/>
    <w:tmpl w:val="65E6C588"/>
    <w:lvl w:ilvl="0">
      <w:start w:val="3"/>
      <w:numFmt w:val="decimal"/>
      <w:lvlText w:val="%1"/>
      <w:lvlJc w:val="left"/>
      <w:pPr>
        <w:ind w:left="440" w:hanging="440"/>
      </w:pPr>
    </w:lvl>
    <w:lvl w:ilvl="1">
      <w:start w:val="4"/>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5" w15:restartNumberingAfterBreak="0">
    <w:nsid w:val="5CD809D1"/>
    <w:multiLevelType w:val="multilevel"/>
    <w:tmpl w:val="85D6FAD0"/>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3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9" w15:restartNumberingAfterBreak="0">
    <w:nsid w:val="78576BE4"/>
    <w:multiLevelType w:val="multilevel"/>
    <w:tmpl w:val="D35895D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0" w15:restartNumberingAfterBreak="0">
    <w:nsid w:val="786A5F97"/>
    <w:multiLevelType w:val="multilevel"/>
    <w:tmpl w:val="D432F9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15:restartNumberingAfterBreak="0">
    <w:nsid w:val="78E2531A"/>
    <w:multiLevelType w:val="multilevel"/>
    <w:tmpl w:val="C6D690FE"/>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2"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5"/>
  </w:num>
  <w:num w:numId="2">
    <w:abstractNumId w:val="25"/>
  </w:num>
  <w:num w:numId="3">
    <w:abstractNumId w:val="23"/>
  </w:num>
  <w:num w:numId="4">
    <w:abstractNumId w:val="12"/>
  </w:num>
  <w:num w:numId="5">
    <w:abstractNumId w:val="2"/>
  </w:num>
  <w:num w:numId="6">
    <w:abstractNumId w:val="3"/>
  </w:num>
  <w:num w:numId="7">
    <w:abstractNumId w:val="22"/>
  </w:num>
  <w:num w:numId="8">
    <w:abstractNumId w:val="27"/>
  </w:num>
  <w:num w:numId="9">
    <w:abstractNumId w:val="11"/>
  </w:num>
  <w:num w:numId="10">
    <w:abstractNumId w:val="19"/>
  </w:num>
  <w:num w:numId="11">
    <w:abstractNumId w:val="38"/>
  </w:num>
  <w:num w:numId="12">
    <w:abstractNumId w:val="42"/>
  </w:num>
  <w:num w:numId="13">
    <w:abstractNumId w:val="9"/>
  </w:num>
  <w:num w:numId="14">
    <w:abstractNumId w:val="4"/>
  </w:num>
  <w:num w:numId="15">
    <w:abstractNumId w:val="24"/>
  </w:num>
  <w:num w:numId="16">
    <w:abstractNumId w:val="35"/>
  </w:num>
  <w:num w:numId="17">
    <w:abstractNumId w:val="26"/>
  </w:num>
  <w:num w:numId="18">
    <w:abstractNumId w:val="10"/>
  </w:num>
  <w:num w:numId="19">
    <w:abstractNumId w:val="20"/>
  </w:num>
  <w:num w:numId="20">
    <w:abstractNumId w:val="41"/>
  </w:num>
  <w:num w:numId="21">
    <w:abstractNumId w:val="1"/>
  </w:num>
  <w:num w:numId="22">
    <w:abstractNumId w:val="6"/>
  </w:num>
  <w:num w:numId="23">
    <w:abstractNumId w:val="13"/>
  </w:num>
  <w:num w:numId="24">
    <w:abstractNumId w:val="40"/>
  </w:num>
  <w:num w:numId="25">
    <w:abstractNumId w:val="28"/>
  </w:num>
  <w:num w:numId="26">
    <w:abstractNumId w:val="18"/>
  </w:num>
  <w:num w:numId="27">
    <w:abstractNumId w:val="8"/>
  </w:num>
  <w:num w:numId="28">
    <w:abstractNumId w:val="33"/>
  </w:num>
  <w:num w:numId="29">
    <w:abstractNumId w:val="15"/>
  </w:num>
  <w:num w:numId="30">
    <w:abstractNumId w:val="7"/>
  </w:num>
  <w:num w:numId="31">
    <w:abstractNumId w:val="16"/>
  </w:num>
  <w:num w:numId="32">
    <w:abstractNumId w:val="30"/>
  </w:num>
  <w:num w:numId="33">
    <w:abstractNumId w:val="17"/>
  </w:num>
  <w:num w:numId="34">
    <w:abstractNumId w:val="36"/>
  </w:num>
  <w:num w:numId="35">
    <w:abstractNumId w:val="37"/>
  </w:num>
  <w:num w:numId="36">
    <w:abstractNumId w:val="31"/>
  </w:num>
  <w:num w:numId="37">
    <w:abstractNumId w:val="34"/>
  </w:num>
  <w:num w:numId="38">
    <w:abstractNumId w:val="32"/>
  </w:num>
  <w:num w:numId="39">
    <w:abstractNumId w:val="0"/>
  </w:num>
  <w:num w:numId="40">
    <w:abstractNumId w:val="39"/>
  </w:num>
  <w:num w:numId="41">
    <w:abstractNumId w:val="21"/>
  </w:num>
  <w:num w:numId="42">
    <w:abstractNumId w:val="14"/>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OwsDQwNzM2M7S0NLNU0lEKTi0uzszPAykwrAUA8N6S1CwAAAA="/>
  </w:docVars>
  <w:rsids>
    <w:rsidRoot w:val="00DA6296"/>
    <w:rsid w:val="00040529"/>
    <w:rsid w:val="0005590C"/>
    <w:rsid w:val="00063641"/>
    <w:rsid w:val="00067E06"/>
    <w:rsid w:val="00091DBE"/>
    <w:rsid w:val="0015109D"/>
    <w:rsid w:val="00151875"/>
    <w:rsid w:val="00154203"/>
    <w:rsid w:val="001617CC"/>
    <w:rsid w:val="0016781B"/>
    <w:rsid w:val="00175150"/>
    <w:rsid w:val="00176DBA"/>
    <w:rsid w:val="001E286C"/>
    <w:rsid w:val="002440BB"/>
    <w:rsid w:val="00294562"/>
    <w:rsid w:val="002A2EBD"/>
    <w:rsid w:val="002C4C20"/>
    <w:rsid w:val="0031577D"/>
    <w:rsid w:val="0037252F"/>
    <w:rsid w:val="003A2030"/>
    <w:rsid w:val="003A762B"/>
    <w:rsid w:val="003B1158"/>
    <w:rsid w:val="003C7021"/>
    <w:rsid w:val="003E700D"/>
    <w:rsid w:val="00411CC9"/>
    <w:rsid w:val="00413B4B"/>
    <w:rsid w:val="0043411E"/>
    <w:rsid w:val="0044621D"/>
    <w:rsid w:val="004464B3"/>
    <w:rsid w:val="00452824"/>
    <w:rsid w:val="00465FDD"/>
    <w:rsid w:val="00466B2A"/>
    <w:rsid w:val="00470A15"/>
    <w:rsid w:val="00474422"/>
    <w:rsid w:val="004773FA"/>
    <w:rsid w:val="004C72AF"/>
    <w:rsid w:val="004D646B"/>
    <w:rsid w:val="004E29F7"/>
    <w:rsid w:val="004F3ECC"/>
    <w:rsid w:val="00515755"/>
    <w:rsid w:val="005449D8"/>
    <w:rsid w:val="00546112"/>
    <w:rsid w:val="00587688"/>
    <w:rsid w:val="005B015C"/>
    <w:rsid w:val="005B5C7F"/>
    <w:rsid w:val="005D454A"/>
    <w:rsid w:val="005F02A7"/>
    <w:rsid w:val="005F48DE"/>
    <w:rsid w:val="006A5ECC"/>
    <w:rsid w:val="006D2C79"/>
    <w:rsid w:val="006D3F51"/>
    <w:rsid w:val="006D62A3"/>
    <w:rsid w:val="006E3CAF"/>
    <w:rsid w:val="00725291"/>
    <w:rsid w:val="0075312C"/>
    <w:rsid w:val="00756ECE"/>
    <w:rsid w:val="00777F94"/>
    <w:rsid w:val="00782260"/>
    <w:rsid w:val="007C77B5"/>
    <w:rsid w:val="007E2034"/>
    <w:rsid w:val="007E5503"/>
    <w:rsid w:val="00820758"/>
    <w:rsid w:val="008445B9"/>
    <w:rsid w:val="00852F47"/>
    <w:rsid w:val="00855BDF"/>
    <w:rsid w:val="00856A95"/>
    <w:rsid w:val="00857393"/>
    <w:rsid w:val="008D4E25"/>
    <w:rsid w:val="008D76ED"/>
    <w:rsid w:val="008E6994"/>
    <w:rsid w:val="008F19E7"/>
    <w:rsid w:val="008F5D5D"/>
    <w:rsid w:val="00922EA2"/>
    <w:rsid w:val="00926AD2"/>
    <w:rsid w:val="00933D45"/>
    <w:rsid w:val="00937432"/>
    <w:rsid w:val="009458E0"/>
    <w:rsid w:val="00953357"/>
    <w:rsid w:val="00964110"/>
    <w:rsid w:val="00971EE4"/>
    <w:rsid w:val="00974C8F"/>
    <w:rsid w:val="009A7FD9"/>
    <w:rsid w:val="009C5B37"/>
    <w:rsid w:val="009D01DD"/>
    <w:rsid w:val="009E6874"/>
    <w:rsid w:val="009F7174"/>
    <w:rsid w:val="00A2568B"/>
    <w:rsid w:val="00A52F1B"/>
    <w:rsid w:val="00A61B2B"/>
    <w:rsid w:val="00A7683A"/>
    <w:rsid w:val="00A81DEA"/>
    <w:rsid w:val="00AD26DB"/>
    <w:rsid w:val="00B20E80"/>
    <w:rsid w:val="00B43E25"/>
    <w:rsid w:val="00B87EF2"/>
    <w:rsid w:val="00B93D2C"/>
    <w:rsid w:val="00BA0B32"/>
    <w:rsid w:val="00BA681E"/>
    <w:rsid w:val="00BA7E88"/>
    <w:rsid w:val="00BD0ADA"/>
    <w:rsid w:val="00BE6351"/>
    <w:rsid w:val="00C02ACF"/>
    <w:rsid w:val="00C21D32"/>
    <w:rsid w:val="00C30FF2"/>
    <w:rsid w:val="00C44E0B"/>
    <w:rsid w:val="00C46EF9"/>
    <w:rsid w:val="00C813A9"/>
    <w:rsid w:val="00C9546C"/>
    <w:rsid w:val="00CB3975"/>
    <w:rsid w:val="00CD5FFE"/>
    <w:rsid w:val="00D04E15"/>
    <w:rsid w:val="00D31F60"/>
    <w:rsid w:val="00D34E69"/>
    <w:rsid w:val="00D657AF"/>
    <w:rsid w:val="00D84DC3"/>
    <w:rsid w:val="00DA6296"/>
    <w:rsid w:val="00DD6383"/>
    <w:rsid w:val="00E13B29"/>
    <w:rsid w:val="00E33E49"/>
    <w:rsid w:val="00E718FB"/>
    <w:rsid w:val="00E90FB5"/>
    <w:rsid w:val="00EB242F"/>
    <w:rsid w:val="00ED381A"/>
    <w:rsid w:val="00EF53EF"/>
    <w:rsid w:val="00F21468"/>
    <w:rsid w:val="00F217CB"/>
    <w:rsid w:val="00F85023"/>
    <w:rsid w:val="00FB1D75"/>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3E700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8506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chart" Target="charts/chart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diagramColors" Target="diagrams/colors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7</c:v>
                </c:pt>
                <c:pt idx="1">
                  <c:v>3.8</c:v>
                </c:pt>
                <c:pt idx="2">
                  <c:v>2.2999999999999998</c:v>
                </c:pt>
                <c:pt idx="3">
                  <c:v>1</c:v>
                </c:pt>
              </c:numCache>
            </c:numRef>
          </c:val>
          <c:extLst>
            <c:ext xmlns:c16="http://schemas.microsoft.com/office/drawing/2014/chart" uri="{C3380CC4-5D6E-409C-BE32-E72D297353CC}">
              <c16:uniqueId val="{00000000-5961-4667-850D-5DEC3D589F63}"/>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5961-4667-850D-5DEC3D589F63}"/>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5961-4667-850D-5DEC3D589F63}"/>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5961-4667-850D-5DEC3D589F63}"/>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5961-4667-850D-5DEC3D589F63}"/>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5961-4667-850D-5DEC3D589F63}"/>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01/12/23               07/02/24               10/05/24               01/07/24</a:t>
                </a:r>
                <a:endParaRPr lang="en-US"/>
              </a:p>
            </c:rich>
          </c:tx>
          <c:layout>
            <c:manualLayout>
              <c:xMode val="edge"/>
              <c:yMode val="edge"/>
              <c:x val="0.28934031861434834"/>
              <c:y val="0.9121686624902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r>
            <a:rPr lang="en-US"/>
            <a:t>              Wasia, Muhammad Harris, Umer Ahmed</a:t>
          </a:r>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1D3202E3-48BD-4568-B05A-5F08EE26D18F}">
      <dgm:prSet phldrT="[Text]"/>
      <dgm:spPr/>
      <dgm:t>
        <a:bodyPr/>
        <a:lstStyle/>
        <a:p>
          <a:r>
            <a:rPr lang="en-US" b="1"/>
            <a:t>Requirements Analysis</a:t>
          </a:r>
          <a:r>
            <a:rPr lang="en-US"/>
            <a:t>               Wasia, Muhammad Harris, Umer Ahmed</a:t>
          </a:r>
        </a:p>
      </dgm:t>
    </dgm:pt>
    <dgm:pt modelId="{89205F45-4745-4833-8AA6-5DCCD4C19A40}" type="parTrans" cxnId="{E3832736-860C-4767-855D-1017CE3FCEB1}">
      <dgm:prSet/>
      <dgm:spPr/>
      <dgm:t>
        <a:bodyPr/>
        <a:lstStyle/>
        <a:p>
          <a:endParaRPr lang="en-US"/>
        </a:p>
      </dgm:t>
    </dgm:pt>
    <dgm:pt modelId="{058644BF-D439-4D34-AB2C-9033F3002E4F}" type="sibTrans" cxnId="{E3832736-860C-4767-855D-1017CE3FCEB1}">
      <dgm:prSet/>
      <dgm:spPr/>
      <dgm:t>
        <a:bodyPr/>
        <a:lstStyle/>
        <a:p>
          <a:endParaRPr lang="en-US"/>
        </a:p>
      </dgm:t>
    </dgm:pt>
    <dgm:pt modelId="{FBE25D4B-5EEC-4B70-BE6B-C062B74BABF0}">
      <dgm:prSet phldrT="[Text]"/>
      <dgm:spPr/>
      <dgm:t>
        <a:bodyPr/>
        <a:lstStyle/>
        <a:p>
          <a:r>
            <a:rPr lang="en-US" b="1"/>
            <a:t>Design</a:t>
          </a:r>
          <a:r>
            <a:rPr lang="en-US"/>
            <a:t>                            Wasia, Muhammad Harris, Umer Ahmed</a:t>
          </a:r>
        </a:p>
      </dgm:t>
    </dgm:pt>
    <dgm:pt modelId="{B88A7D01-E4E5-431D-A6CE-076CBA251737}" type="parTrans" cxnId="{0868C4EA-4FEB-4024-ADEB-AA7EB8D9B9F3}">
      <dgm:prSet/>
      <dgm:spPr/>
      <dgm:t>
        <a:bodyPr/>
        <a:lstStyle/>
        <a:p>
          <a:endParaRPr lang="en-US"/>
        </a:p>
      </dgm:t>
    </dgm:pt>
    <dgm:pt modelId="{54C20943-ED85-460B-9B11-11FDB6DD8C52}" type="sibTrans" cxnId="{0868C4EA-4FEB-4024-ADEB-AA7EB8D9B9F3}">
      <dgm:prSet/>
      <dgm:spPr/>
      <dgm:t>
        <a:bodyPr/>
        <a:lstStyle/>
        <a:p>
          <a:endParaRPr lang="en-US"/>
        </a:p>
      </dgm:t>
    </dgm:pt>
    <dgm:pt modelId="{C992E401-2837-408B-9A4B-C70D64B02563}">
      <dgm:prSet phldrT="[Text]"/>
      <dgm:spPr/>
      <dgm:t>
        <a:bodyPr/>
        <a:lstStyle/>
        <a:p>
          <a:r>
            <a:rPr lang="en-US" b="1"/>
            <a:t>Front-end Design</a:t>
          </a:r>
          <a:r>
            <a:rPr lang="en-US"/>
            <a:t>  Wasia, Muhammad Harris</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5321FE34-EE5F-4E8D-B7B4-767499E1FBB9}">
      <dgm:prSet phldrT="[Text]"/>
      <dgm:spPr/>
      <dgm:t>
        <a:bodyPr/>
        <a:lstStyle/>
        <a:p>
          <a:r>
            <a:rPr lang="en-US" b="1"/>
            <a:t>Back-end Design</a:t>
          </a:r>
          <a:r>
            <a:rPr lang="en-US"/>
            <a:t> Muhammad Harris, Umer Ahmed</a:t>
          </a:r>
        </a:p>
      </dgm:t>
    </dgm:pt>
    <dgm:pt modelId="{9173EA63-E451-497F-A741-795E9BB3CC21}" type="parTrans" cxnId="{7124AF63-75FE-4047-9071-3B1694FFF40D}">
      <dgm:prSet/>
      <dgm:spPr/>
      <dgm:t>
        <a:bodyPr/>
        <a:lstStyle/>
        <a:p>
          <a:endParaRPr lang="en-US"/>
        </a:p>
      </dgm:t>
    </dgm:pt>
    <dgm:pt modelId="{5F649277-A48B-4B93-B05C-65A63FB8F7A5}" type="sibTrans" cxnId="{7124AF63-75FE-4047-9071-3B1694FFF40D}">
      <dgm:prSet/>
      <dgm:spPr/>
      <dgm:t>
        <a:bodyPr/>
        <a:lstStyle/>
        <a:p>
          <a:endParaRPr lang="en-US"/>
        </a:p>
      </dgm:t>
    </dgm:pt>
    <dgm:pt modelId="{D3338B79-688C-4273-AAEB-E6E8E58F8F4E}">
      <dgm:prSet phldrT="[Text]"/>
      <dgm:spPr/>
      <dgm:t>
        <a:bodyPr/>
        <a:lstStyle/>
        <a:p>
          <a:r>
            <a:rPr lang="en-US" b="1"/>
            <a:t>Implementation  </a:t>
          </a:r>
          <a:r>
            <a:rPr lang="en-US"/>
            <a:t> Wasia, Muhammad Harris, Umer Ahmed</a:t>
          </a:r>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1"/>
            <a:t>P2P Connection   </a:t>
          </a:r>
          <a:r>
            <a:rPr lang="en-US"/>
            <a:t>Wasia, Muhammad Harris, Umer Ahmed</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1"/>
            <a:t>Security &amp; Encryption </a:t>
          </a:r>
          <a:r>
            <a:rPr lang="en-US"/>
            <a:t>Wasia, Muhammad Harris, Umer Ahmed</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1"/>
            <a:t>Messaging, Voice Call &amp; Video Call         </a:t>
          </a:r>
          <a:r>
            <a:rPr lang="en-US"/>
            <a:t>Wasia, Muhammad Harris, Umer Ahmed</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r>
            <a:rPr lang="en-US"/>
            <a:t>                   Wasia, Umer Ahmed</a:t>
          </a:r>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1"/>
            <a:t>Socket Programming</a:t>
          </a:r>
          <a:r>
            <a:rPr lang="en-US" b="0"/>
            <a:t> Wasia, Muhammad Harris, Umer Ahmed</a:t>
          </a:r>
          <a:endParaRPr lang="en-US" b="1"/>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46C52F02-97FF-43FC-91EF-7A652356EBFA}" type="pres">
      <dgm:prSet presAssocID="{71D1D804-C306-408B-91FE-713688545578}" presName="hierRoot1" presStyleCnt="0">
        <dgm:presLayoutVars>
          <dgm:hierBranch val="init"/>
        </dgm:presLayoutVars>
      </dgm:prSet>
      <dgm:spPr/>
      <dgm:t>
        <a:bodyPr/>
        <a:lstStyle/>
        <a:p>
          <a:endParaRPr lang="en-US"/>
        </a:p>
      </dgm:t>
    </dgm:pt>
    <dgm:pt modelId="{DBD08B20-1F0C-4CC6-85F0-32447B079196}" type="pres">
      <dgm:prSet presAssocID="{71D1D804-C306-408B-91FE-713688545578}" presName="rootComposite1" presStyleCnt="0"/>
      <dgm:spPr/>
      <dgm:t>
        <a:bodyPr/>
        <a:lstStyle/>
        <a:p>
          <a:endParaRPr lang="en-US"/>
        </a:p>
      </dgm:t>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t>
        <a:bodyPr/>
        <a:lstStyle/>
        <a:p>
          <a:endParaRPr lang="en-US"/>
        </a:p>
      </dgm:t>
    </dgm:pt>
    <dgm:pt modelId="{9AB93D15-A027-4942-9F2B-F759AE33CC56}" type="pres">
      <dgm:prSet presAssocID="{71D1D804-C306-408B-91FE-713688545578}" presName="rootConnector1" presStyleLbl="node1" presStyleIdx="0" presStyleCnt="0"/>
      <dgm:spPr/>
      <dgm:t>
        <a:bodyPr/>
        <a:lstStyle/>
        <a:p>
          <a:endParaRPr lang="en-US"/>
        </a:p>
      </dgm:t>
    </dgm:pt>
    <dgm:pt modelId="{AF03D755-3B5B-4BBE-95BD-413824AAF90B}" type="pres">
      <dgm:prSet presAssocID="{71D1D804-C306-408B-91FE-713688545578}" presName="hierChild2" presStyleCnt="0"/>
      <dgm:spPr/>
      <dgm:t>
        <a:bodyPr/>
        <a:lstStyle/>
        <a:p>
          <a:endParaRPr lang="en-US"/>
        </a:p>
      </dgm:t>
    </dgm:pt>
    <dgm:pt modelId="{C8BAD1CE-2CE4-4DFD-BCAD-9C4B4FC4E7D0}" type="pres">
      <dgm:prSet presAssocID="{1A632CE9-AE9B-45F5-9FB5-4A807CFC4B40}" presName="Name37" presStyleLbl="parChTrans1D2" presStyleIdx="0" presStyleCnt="5"/>
      <dgm:spPr/>
      <dgm:t>
        <a:bodyPr/>
        <a:lstStyle/>
        <a:p>
          <a:endParaRPr lang="en-US"/>
        </a:p>
      </dgm:t>
    </dgm:pt>
    <dgm:pt modelId="{C9738733-5CF6-4052-A7BA-B5F87E82DD18}" type="pres">
      <dgm:prSet presAssocID="{B10B6DBF-62A3-46C5-B731-D91E85C4B207}" presName="hierRoot2" presStyleCnt="0">
        <dgm:presLayoutVars>
          <dgm:hierBranch val="init"/>
        </dgm:presLayoutVars>
      </dgm:prSet>
      <dgm:spPr/>
      <dgm:t>
        <a:bodyPr/>
        <a:lstStyle/>
        <a:p>
          <a:endParaRPr lang="en-US"/>
        </a:p>
      </dgm:t>
    </dgm:pt>
    <dgm:pt modelId="{05D3D729-6416-4A23-A811-79F56930BBE4}" type="pres">
      <dgm:prSet presAssocID="{B10B6DBF-62A3-46C5-B731-D91E85C4B207}" presName="rootComposite" presStyleCnt="0"/>
      <dgm:spPr/>
      <dgm:t>
        <a:bodyPr/>
        <a:lstStyle/>
        <a:p>
          <a:endParaRPr lang="en-US"/>
        </a:p>
      </dgm:t>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t>
        <a:bodyPr/>
        <a:lstStyle/>
        <a:p>
          <a:endParaRPr lang="en-US"/>
        </a:p>
      </dgm:t>
    </dgm:pt>
    <dgm:pt modelId="{75500744-CBAB-4C24-AAC9-B46B237F29EA}" type="pres">
      <dgm:prSet presAssocID="{B10B6DBF-62A3-46C5-B731-D91E85C4B207}" presName="rootConnector" presStyleLbl="node2" presStyleIdx="0" presStyleCnt="5"/>
      <dgm:spPr/>
      <dgm:t>
        <a:bodyPr/>
        <a:lstStyle/>
        <a:p>
          <a:endParaRPr lang="en-US"/>
        </a:p>
      </dgm:t>
    </dgm:pt>
    <dgm:pt modelId="{0F2B5A9E-0F9F-40E6-9EFE-960BF5D37D3E}" type="pres">
      <dgm:prSet presAssocID="{B10B6DBF-62A3-46C5-B731-D91E85C4B207}" presName="hierChild4" presStyleCnt="0"/>
      <dgm:spPr/>
      <dgm:t>
        <a:bodyPr/>
        <a:lstStyle/>
        <a:p>
          <a:endParaRPr lang="en-US"/>
        </a:p>
      </dgm:t>
    </dgm:pt>
    <dgm:pt modelId="{5FC77FC5-8279-4A3A-A241-DD0E8EF4DADC}" type="pres">
      <dgm:prSet presAssocID="{B10B6DBF-62A3-46C5-B731-D91E85C4B207}" presName="hierChild5" presStyleCnt="0"/>
      <dgm:spPr/>
      <dgm:t>
        <a:bodyPr/>
        <a:lstStyle/>
        <a:p>
          <a:endParaRPr lang="en-US"/>
        </a:p>
      </dgm:t>
    </dgm:pt>
    <dgm:pt modelId="{E265A2B8-5282-4F9C-BC30-2835F9B23A55}" type="pres">
      <dgm:prSet presAssocID="{89205F45-4745-4833-8AA6-5DCCD4C19A40}" presName="Name37" presStyleLbl="parChTrans1D2" presStyleIdx="1" presStyleCnt="5"/>
      <dgm:spPr/>
      <dgm:t>
        <a:bodyPr/>
        <a:lstStyle/>
        <a:p>
          <a:endParaRPr lang="en-US"/>
        </a:p>
      </dgm:t>
    </dgm:pt>
    <dgm:pt modelId="{591FA621-90D1-4FE3-A94B-EE6DF50BC5B8}" type="pres">
      <dgm:prSet presAssocID="{1D3202E3-48BD-4568-B05A-5F08EE26D18F}" presName="hierRoot2" presStyleCnt="0">
        <dgm:presLayoutVars>
          <dgm:hierBranch val="init"/>
        </dgm:presLayoutVars>
      </dgm:prSet>
      <dgm:spPr/>
      <dgm:t>
        <a:bodyPr/>
        <a:lstStyle/>
        <a:p>
          <a:endParaRPr lang="en-US"/>
        </a:p>
      </dgm:t>
    </dgm:pt>
    <dgm:pt modelId="{D77DD2CC-7FE2-4DDB-AA8F-B7D4FD0942E5}" type="pres">
      <dgm:prSet presAssocID="{1D3202E3-48BD-4568-B05A-5F08EE26D18F}" presName="rootComposite" presStyleCnt="0"/>
      <dgm:spPr/>
      <dgm:t>
        <a:bodyPr/>
        <a:lstStyle/>
        <a:p>
          <a:endParaRPr lang="en-US"/>
        </a:p>
      </dgm:t>
    </dgm:pt>
    <dgm:pt modelId="{A73BAF45-F135-466A-BB92-6AC2C8AEFD30}" type="pres">
      <dgm:prSet presAssocID="{1D3202E3-48BD-4568-B05A-5F08EE26D18F}" presName="rootText" presStyleLbl="node2" presStyleIdx="1" presStyleCnt="5" custLinFactNeighborX="372" custLinFactNeighborY="1825">
        <dgm:presLayoutVars>
          <dgm:chPref val="3"/>
        </dgm:presLayoutVars>
      </dgm:prSet>
      <dgm:spPr/>
      <dgm:t>
        <a:bodyPr/>
        <a:lstStyle/>
        <a:p>
          <a:endParaRPr lang="en-US"/>
        </a:p>
      </dgm:t>
    </dgm:pt>
    <dgm:pt modelId="{9C963E66-1758-4BD8-96CA-B13E50EE2B41}" type="pres">
      <dgm:prSet presAssocID="{1D3202E3-48BD-4568-B05A-5F08EE26D18F}" presName="rootConnector" presStyleLbl="node2" presStyleIdx="1" presStyleCnt="5"/>
      <dgm:spPr/>
      <dgm:t>
        <a:bodyPr/>
        <a:lstStyle/>
        <a:p>
          <a:endParaRPr lang="en-US"/>
        </a:p>
      </dgm:t>
    </dgm:pt>
    <dgm:pt modelId="{6BD8EAF6-5AAC-48B3-9389-69ECB46FC8F4}" type="pres">
      <dgm:prSet presAssocID="{1D3202E3-48BD-4568-B05A-5F08EE26D18F}" presName="hierChild4" presStyleCnt="0"/>
      <dgm:spPr/>
      <dgm:t>
        <a:bodyPr/>
        <a:lstStyle/>
        <a:p>
          <a:endParaRPr lang="en-US"/>
        </a:p>
      </dgm:t>
    </dgm:pt>
    <dgm:pt modelId="{DA8B52AB-DF4E-485C-ABD9-908C090D924A}" type="pres">
      <dgm:prSet presAssocID="{1D3202E3-48BD-4568-B05A-5F08EE26D18F}" presName="hierChild5" presStyleCnt="0"/>
      <dgm:spPr/>
      <dgm:t>
        <a:bodyPr/>
        <a:lstStyle/>
        <a:p>
          <a:endParaRPr lang="en-US"/>
        </a:p>
      </dgm:t>
    </dgm:pt>
    <dgm:pt modelId="{3217CFFE-37C6-45C7-864B-224D41FB4D80}" type="pres">
      <dgm:prSet presAssocID="{B88A7D01-E4E5-431D-A6CE-076CBA251737}" presName="Name37" presStyleLbl="parChTrans1D2" presStyleIdx="2" presStyleCnt="5"/>
      <dgm:spPr/>
      <dgm:t>
        <a:bodyPr/>
        <a:lstStyle/>
        <a:p>
          <a:endParaRPr lang="en-US"/>
        </a:p>
      </dgm:t>
    </dgm:pt>
    <dgm:pt modelId="{52AF0C19-BBFB-4A67-B59F-74A5B6A00FF4}" type="pres">
      <dgm:prSet presAssocID="{FBE25D4B-5EEC-4B70-BE6B-C062B74BABF0}" presName="hierRoot2" presStyleCnt="0">
        <dgm:presLayoutVars>
          <dgm:hierBranch val="init"/>
        </dgm:presLayoutVars>
      </dgm:prSet>
      <dgm:spPr/>
      <dgm:t>
        <a:bodyPr/>
        <a:lstStyle/>
        <a:p>
          <a:endParaRPr lang="en-US"/>
        </a:p>
      </dgm:t>
    </dgm:pt>
    <dgm:pt modelId="{83AD316F-6629-4C41-BFA4-99093D904F56}" type="pres">
      <dgm:prSet presAssocID="{FBE25D4B-5EEC-4B70-BE6B-C062B74BABF0}" presName="rootComposite" presStyleCnt="0"/>
      <dgm:spPr/>
      <dgm:t>
        <a:bodyPr/>
        <a:lstStyle/>
        <a:p>
          <a:endParaRPr lang="en-US"/>
        </a:p>
      </dgm:t>
    </dgm:pt>
    <dgm:pt modelId="{AFE7EDF4-B4D7-4F03-898A-3747D2F89C62}" type="pres">
      <dgm:prSet presAssocID="{FBE25D4B-5EEC-4B70-BE6B-C062B74BABF0}" presName="rootText" presStyleLbl="node2" presStyleIdx="2" presStyleCnt="5" custLinFactNeighborX="372" custLinFactNeighborY="1825">
        <dgm:presLayoutVars>
          <dgm:chPref val="3"/>
        </dgm:presLayoutVars>
      </dgm:prSet>
      <dgm:spPr/>
      <dgm:t>
        <a:bodyPr/>
        <a:lstStyle/>
        <a:p>
          <a:endParaRPr lang="en-US"/>
        </a:p>
      </dgm:t>
    </dgm:pt>
    <dgm:pt modelId="{07052E6A-9676-4665-A9C8-7711D7E3571E}" type="pres">
      <dgm:prSet presAssocID="{FBE25D4B-5EEC-4B70-BE6B-C062B74BABF0}" presName="rootConnector" presStyleLbl="node2" presStyleIdx="2" presStyleCnt="5"/>
      <dgm:spPr/>
      <dgm:t>
        <a:bodyPr/>
        <a:lstStyle/>
        <a:p>
          <a:endParaRPr lang="en-US"/>
        </a:p>
      </dgm:t>
    </dgm:pt>
    <dgm:pt modelId="{B50BF3EE-462B-460F-9FE3-A1F5A0122175}" type="pres">
      <dgm:prSet presAssocID="{FBE25D4B-5EEC-4B70-BE6B-C062B74BABF0}" presName="hierChild4" presStyleCnt="0"/>
      <dgm:spPr/>
      <dgm:t>
        <a:bodyPr/>
        <a:lstStyle/>
        <a:p>
          <a:endParaRPr lang="en-US"/>
        </a:p>
      </dgm:t>
    </dgm:pt>
    <dgm:pt modelId="{590E4CA9-6909-4361-B117-1D5417C18BB9}" type="pres">
      <dgm:prSet presAssocID="{19E9E67A-097E-406D-90F6-FD4D2E4DFF05}" presName="Name37" presStyleLbl="parChTrans1D3" presStyleIdx="0" presStyleCnt="6"/>
      <dgm:spPr/>
      <dgm:t>
        <a:bodyPr/>
        <a:lstStyle/>
        <a:p>
          <a:endParaRPr lang="en-US"/>
        </a:p>
      </dgm:t>
    </dgm:pt>
    <dgm:pt modelId="{F20AAE68-179A-46D8-B48D-718F7FBAE5F2}" type="pres">
      <dgm:prSet presAssocID="{C992E401-2837-408B-9A4B-C70D64B02563}" presName="hierRoot2" presStyleCnt="0">
        <dgm:presLayoutVars>
          <dgm:hierBranch val="init"/>
        </dgm:presLayoutVars>
      </dgm:prSet>
      <dgm:spPr/>
      <dgm:t>
        <a:bodyPr/>
        <a:lstStyle/>
        <a:p>
          <a:endParaRPr lang="en-US"/>
        </a:p>
      </dgm:t>
    </dgm:pt>
    <dgm:pt modelId="{1B7A1F80-5C64-446F-9619-8FF363A4256B}" type="pres">
      <dgm:prSet presAssocID="{C992E401-2837-408B-9A4B-C70D64B02563}" presName="rootComposite" presStyleCnt="0"/>
      <dgm:spPr/>
      <dgm:t>
        <a:bodyPr/>
        <a:lstStyle/>
        <a:p>
          <a:endParaRPr lang="en-US"/>
        </a:p>
      </dgm:t>
    </dgm:pt>
    <dgm:pt modelId="{E855ABB4-CC19-46CA-B981-8AE6E6B41C4B}" type="pres">
      <dgm:prSet presAssocID="{C992E401-2837-408B-9A4B-C70D64B02563}" presName="rootText" presStyleLbl="node3" presStyleIdx="0" presStyleCnt="6" custLinFactY="18923" custLinFactNeighborX="950" custLinFactNeighborY="100000">
        <dgm:presLayoutVars>
          <dgm:chPref val="3"/>
        </dgm:presLayoutVars>
      </dgm:prSet>
      <dgm:spPr/>
      <dgm:t>
        <a:bodyPr/>
        <a:lstStyle/>
        <a:p>
          <a:endParaRPr lang="en-US"/>
        </a:p>
      </dgm:t>
    </dgm:pt>
    <dgm:pt modelId="{D3E81FAF-30B3-4846-B86E-E80F32BFE8A6}" type="pres">
      <dgm:prSet presAssocID="{C992E401-2837-408B-9A4B-C70D64B02563}" presName="rootConnector" presStyleLbl="node3" presStyleIdx="0" presStyleCnt="6"/>
      <dgm:spPr/>
      <dgm:t>
        <a:bodyPr/>
        <a:lstStyle/>
        <a:p>
          <a:endParaRPr lang="en-US"/>
        </a:p>
      </dgm:t>
    </dgm:pt>
    <dgm:pt modelId="{186F28FF-5985-4ECE-B810-ECF49B2DE1E5}" type="pres">
      <dgm:prSet presAssocID="{C992E401-2837-408B-9A4B-C70D64B02563}" presName="hierChild4" presStyleCnt="0"/>
      <dgm:spPr/>
      <dgm:t>
        <a:bodyPr/>
        <a:lstStyle/>
        <a:p>
          <a:endParaRPr lang="en-US"/>
        </a:p>
      </dgm:t>
    </dgm:pt>
    <dgm:pt modelId="{87EDDCC8-0CA8-4140-BC94-F51F227BA33D}" type="pres">
      <dgm:prSet presAssocID="{C992E401-2837-408B-9A4B-C70D64B02563}" presName="hierChild5" presStyleCnt="0"/>
      <dgm:spPr/>
      <dgm:t>
        <a:bodyPr/>
        <a:lstStyle/>
        <a:p>
          <a:endParaRPr lang="en-US"/>
        </a:p>
      </dgm:t>
    </dgm:pt>
    <dgm:pt modelId="{8B59C064-4715-48C5-B839-ED4913677E95}" type="pres">
      <dgm:prSet presAssocID="{9173EA63-E451-497F-A741-795E9BB3CC21}" presName="Name37" presStyleLbl="parChTrans1D3" presStyleIdx="1" presStyleCnt="6"/>
      <dgm:spPr/>
      <dgm:t>
        <a:bodyPr/>
        <a:lstStyle/>
        <a:p>
          <a:endParaRPr lang="en-US"/>
        </a:p>
      </dgm:t>
    </dgm:pt>
    <dgm:pt modelId="{8D076966-D102-4584-A355-659263C8D7F6}" type="pres">
      <dgm:prSet presAssocID="{5321FE34-EE5F-4E8D-B7B4-767499E1FBB9}" presName="hierRoot2" presStyleCnt="0">
        <dgm:presLayoutVars>
          <dgm:hierBranch val="init"/>
        </dgm:presLayoutVars>
      </dgm:prSet>
      <dgm:spPr/>
      <dgm:t>
        <a:bodyPr/>
        <a:lstStyle/>
        <a:p>
          <a:endParaRPr lang="en-US"/>
        </a:p>
      </dgm:t>
    </dgm:pt>
    <dgm:pt modelId="{EA9D57E0-4A55-4A12-90DA-6874F4314C36}" type="pres">
      <dgm:prSet presAssocID="{5321FE34-EE5F-4E8D-B7B4-767499E1FBB9}" presName="rootComposite" presStyleCnt="0"/>
      <dgm:spPr/>
      <dgm:t>
        <a:bodyPr/>
        <a:lstStyle/>
        <a:p>
          <a:endParaRPr lang="en-US"/>
        </a:p>
      </dgm:t>
    </dgm:pt>
    <dgm:pt modelId="{3AF86FC5-149E-4A16-8988-E29D98EAC7C2}" type="pres">
      <dgm:prSet presAssocID="{5321FE34-EE5F-4E8D-B7B4-767499E1FBB9}" presName="rootText" presStyleLbl="node3" presStyleIdx="1" presStyleCnt="6" custLinFactY="18923" custLinFactNeighborX="950" custLinFactNeighborY="100000">
        <dgm:presLayoutVars>
          <dgm:chPref val="3"/>
        </dgm:presLayoutVars>
      </dgm:prSet>
      <dgm:spPr/>
      <dgm:t>
        <a:bodyPr/>
        <a:lstStyle/>
        <a:p>
          <a:endParaRPr lang="en-US"/>
        </a:p>
      </dgm:t>
    </dgm:pt>
    <dgm:pt modelId="{4E22BE7D-AF06-4B70-970B-4E13F41A5DC4}" type="pres">
      <dgm:prSet presAssocID="{5321FE34-EE5F-4E8D-B7B4-767499E1FBB9}" presName="rootConnector" presStyleLbl="node3" presStyleIdx="1" presStyleCnt="6"/>
      <dgm:spPr/>
      <dgm:t>
        <a:bodyPr/>
        <a:lstStyle/>
        <a:p>
          <a:endParaRPr lang="en-US"/>
        </a:p>
      </dgm:t>
    </dgm:pt>
    <dgm:pt modelId="{E49E0E31-334E-4B1A-AA2E-BDD6E60D5801}" type="pres">
      <dgm:prSet presAssocID="{5321FE34-EE5F-4E8D-B7B4-767499E1FBB9}" presName="hierChild4" presStyleCnt="0"/>
      <dgm:spPr/>
      <dgm:t>
        <a:bodyPr/>
        <a:lstStyle/>
        <a:p>
          <a:endParaRPr lang="en-US"/>
        </a:p>
      </dgm:t>
    </dgm:pt>
    <dgm:pt modelId="{DA5BC09A-F637-482D-9B25-C12A01B8BFF9}" type="pres">
      <dgm:prSet presAssocID="{5321FE34-EE5F-4E8D-B7B4-767499E1FBB9}" presName="hierChild5" presStyleCnt="0"/>
      <dgm:spPr/>
      <dgm:t>
        <a:bodyPr/>
        <a:lstStyle/>
        <a:p>
          <a:endParaRPr lang="en-US"/>
        </a:p>
      </dgm:t>
    </dgm:pt>
    <dgm:pt modelId="{C6915C6B-2B90-407E-9894-2EDA0288D147}" type="pres">
      <dgm:prSet presAssocID="{FBE25D4B-5EEC-4B70-BE6B-C062B74BABF0}" presName="hierChild5" presStyleCnt="0"/>
      <dgm:spPr/>
      <dgm:t>
        <a:bodyPr/>
        <a:lstStyle/>
        <a:p>
          <a:endParaRPr lang="en-US"/>
        </a:p>
      </dgm:t>
    </dgm:pt>
    <dgm:pt modelId="{87D0EFFE-A205-4CDC-8667-E8CE8B9674AE}" type="pres">
      <dgm:prSet presAssocID="{54322FE2-6EC8-448C-ABD9-3E24139342D4}" presName="Name37" presStyleLbl="parChTrans1D2" presStyleIdx="3" presStyleCnt="5"/>
      <dgm:spPr/>
      <dgm:t>
        <a:bodyPr/>
        <a:lstStyle/>
        <a:p>
          <a:endParaRPr lang="en-US"/>
        </a:p>
      </dgm:t>
    </dgm:pt>
    <dgm:pt modelId="{A206DC81-9CD6-4CA0-8905-92793EBDF192}" type="pres">
      <dgm:prSet presAssocID="{D3338B79-688C-4273-AAEB-E6E8E58F8F4E}" presName="hierRoot2" presStyleCnt="0">
        <dgm:presLayoutVars>
          <dgm:hierBranch val="init"/>
        </dgm:presLayoutVars>
      </dgm:prSet>
      <dgm:spPr/>
      <dgm:t>
        <a:bodyPr/>
        <a:lstStyle/>
        <a:p>
          <a:endParaRPr lang="en-US"/>
        </a:p>
      </dgm:t>
    </dgm:pt>
    <dgm:pt modelId="{FAEA5D9F-4E49-4843-A306-C16E4C7BCAEE}" type="pres">
      <dgm:prSet presAssocID="{D3338B79-688C-4273-AAEB-E6E8E58F8F4E}" presName="rootComposite" presStyleCnt="0"/>
      <dgm:spPr/>
      <dgm:t>
        <a:bodyPr/>
        <a:lstStyle/>
        <a:p>
          <a:endParaRPr lang="en-US"/>
        </a:p>
      </dgm:t>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t>
        <a:bodyPr/>
        <a:lstStyle/>
        <a:p>
          <a:endParaRPr lang="en-US"/>
        </a:p>
      </dgm:t>
    </dgm:pt>
    <dgm:pt modelId="{33B97980-0FA2-4434-8BD9-E0694EECFF92}" type="pres">
      <dgm:prSet presAssocID="{D3338B79-688C-4273-AAEB-E6E8E58F8F4E}" presName="rootConnector" presStyleLbl="node2" presStyleIdx="3" presStyleCnt="5"/>
      <dgm:spPr/>
      <dgm:t>
        <a:bodyPr/>
        <a:lstStyle/>
        <a:p>
          <a:endParaRPr lang="en-US"/>
        </a:p>
      </dgm:t>
    </dgm:pt>
    <dgm:pt modelId="{29A008E2-1CA2-4F75-A2ED-7FA461AC8D28}" type="pres">
      <dgm:prSet presAssocID="{D3338B79-688C-4273-AAEB-E6E8E58F8F4E}" presName="hierChild4" presStyleCnt="0"/>
      <dgm:spPr/>
      <dgm:t>
        <a:bodyPr/>
        <a:lstStyle/>
        <a:p>
          <a:endParaRPr lang="en-US"/>
        </a:p>
      </dgm:t>
    </dgm:pt>
    <dgm:pt modelId="{58747D3E-BCAE-497A-80B2-58B5E8771F28}" type="pres">
      <dgm:prSet presAssocID="{6D5F0432-8362-4277-BC66-D1F7B4A69091}" presName="Name37" presStyleLbl="parChTrans1D3" presStyleIdx="2" presStyleCnt="6"/>
      <dgm:spPr/>
      <dgm:t>
        <a:bodyPr/>
        <a:lstStyle/>
        <a:p>
          <a:endParaRPr lang="en-US"/>
        </a:p>
      </dgm:t>
    </dgm:pt>
    <dgm:pt modelId="{CBA4D8B3-051F-4030-B9FF-DD42CEC199B6}" type="pres">
      <dgm:prSet presAssocID="{52246E02-BF6F-4C6D-B39F-3CC271B429B3}" presName="hierRoot2" presStyleCnt="0">
        <dgm:presLayoutVars>
          <dgm:hierBranch val="init"/>
        </dgm:presLayoutVars>
      </dgm:prSet>
      <dgm:spPr/>
      <dgm:t>
        <a:bodyPr/>
        <a:lstStyle/>
        <a:p>
          <a:endParaRPr lang="en-US"/>
        </a:p>
      </dgm:t>
    </dgm:pt>
    <dgm:pt modelId="{75844C0D-215D-4CBA-869D-A19E6057C814}" type="pres">
      <dgm:prSet presAssocID="{52246E02-BF6F-4C6D-B39F-3CC271B429B3}" presName="rootComposite" presStyleCnt="0"/>
      <dgm:spPr/>
      <dgm:t>
        <a:bodyPr/>
        <a:lstStyle/>
        <a:p>
          <a:endParaRPr lang="en-US"/>
        </a:p>
      </dgm:t>
    </dgm:pt>
    <dgm:pt modelId="{DBFBE5B7-C058-4970-B590-CE11A687D322}" type="pres">
      <dgm:prSet presAssocID="{52246E02-BF6F-4C6D-B39F-3CC271B429B3}" presName="rootText" presStyleLbl="node3" presStyleIdx="2" presStyleCnt="6" custLinFactY="17355" custLinFactNeighborX="950" custLinFactNeighborY="100000">
        <dgm:presLayoutVars>
          <dgm:chPref val="3"/>
        </dgm:presLayoutVars>
      </dgm:prSet>
      <dgm:spPr/>
      <dgm:t>
        <a:bodyPr/>
        <a:lstStyle/>
        <a:p>
          <a:endParaRPr lang="en-US"/>
        </a:p>
      </dgm:t>
    </dgm:pt>
    <dgm:pt modelId="{F13576DD-0F17-43FA-BDBC-9542068AA3C8}" type="pres">
      <dgm:prSet presAssocID="{52246E02-BF6F-4C6D-B39F-3CC271B429B3}" presName="rootConnector" presStyleLbl="node3" presStyleIdx="2" presStyleCnt="6"/>
      <dgm:spPr/>
      <dgm:t>
        <a:bodyPr/>
        <a:lstStyle/>
        <a:p>
          <a:endParaRPr lang="en-US"/>
        </a:p>
      </dgm:t>
    </dgm:pt>
    <dgm:pt modelId="{F9DC4BC8-1252-4A5C-B79B-204531E1C75E}" type="pres">
      <dgm:prSet presAssocID="{52246E02-BF6F-4C6D-B39F-3CC271B429B3}" presName="hierChild4" presStyleCnt="0"/>
      <dgm:spPr/>
      <dgm:t>
        <a:bodyPr/>
        <a:lstStyle/>
        <a:p>
          <a:endParaRPr lang="en-US"/>
        </a:p>
      </dgm:t>
    </dgm:pt>
    <dgm:pt modelId="{339A7BDB-6905-4D8F-BB45-7A7BB216580D}" type="pres">
      <dgm:prSet presAssocID="{52246E02-BF6F-4C6D-B39F-3CC271B429B3}" presName="hierChild5" presStyleCnt="0"/>
      <dgm:spPr/>
      <dgm:t>
        <a:bodyPr/>
        <a:lstStyle/>
        <a:p>
          <a:endParaRPr lang="en-US"/>
        </a:p>
      </dgm:t>
    </dgm:pt>
    <dgm:pt modelId="{BAE6809A-915C-4A89-A77D-D5B23DDAC7E7}" type="pres">
      <dgm:prSet presAssocID="{28386330-A5F5-44DD-ACD7-D65487737F52}" presName="Name37" presStyleLbl="parChTrans1D3" presStyleIdx="3" presStyleCnt="6"/>
      <dgm:spPr/>
      <dgm:t>
        <a:bodyPr/>
        <a:lstStyle/>
        <a:p>
          <a:endParaRPr lang="en-US"/>
        </a:p>
      </dgm:t>
    </dgm:pt>
    <dgm:pt modelId="{1FA21D38-7D9E-4273-82E0-A2CF54075133}" type="pres">
      <dgm:prSet presAssocID="{65F8170C-2121-43D2-BBA6-FEFB9A44D867}" presName="hierRoot2" presStyleCnt="0">
        <dgm:presLayoutVars>
          <dgm:hierBranch val="init"/>
        </dgm:presLayoutVars>
      </dgm:prSet>
      <dgm:spPr/>
      <dgm:t>
        <a:bodyPr/>
        <a:lstStyle/>
        <a:p>
          <a:endParaRPr lang="en-US"/>
        </a:p>
      </dgm:t>
    </dgm:pt>
    <dgm:pt modelId="{342A63E0-B795-47E3-A225-0887D1B29AC4}" type="pres">
      <dgm:prSet presAssocID="{65F8170C-2121-43D2-BBA6-FEFB9A44D867}" presName="rootComposite" presStyleCnt="0"/>
      <dgm:spPr/>
      <dgm:t>
        <a:bodyPr/>
        <a:lstStyle/>
        <a:p>
          <a:endParaRPr lang="en-US"/>
        </a:p>
      </dgm:t>
    </dgm:pt>
    <dgm:pt modelId="{9497A5EE-437A-4679-A90D-BF50AA65E0DC}" type="pres">
      <dgm:prSet presAssocID="{65F8170C-2121-43D2-BBA6-FEFB9A44D867}" presName="rootText" presStyleLbl="node3" presStyleIdx="3" presStyleCnt="6" custLinFactY="17355" custLinFactNeighborX="950" custLinFactNeighborY="100000">
        <dgm:presLayoutVars>
          <dgm:chPref val="3"/>
        </dgm:presLayoutVars>
      </dgm:prSet>
      <dgm:spPr/>
      <dgm:t>
        <a:bodyPr/>
        <a:lstStyle/>
        <a:p>
          <a:endParaRPr lang="en-US"/>
        </a:p>
      </dgm:t>
    </dgm:pt>
    <dgm:pt modelId="{570DC9DF-1A97-4507-9B0C-E602E8B024DF}" type="pres">
      <dgm:prSet presAssocID="{65F8170C-2121-43D2-BBA6-FEFB9A44D867}" presName="rootConnector" presStyleLbl="node3" presStyleIdx="3" presStyleCnt="6"/>
      <dgm:spPr/>
      <dgm:t>
        <a:bodyPr/>
        <a:lstStyle/>
        <a:p>
          <a:endParaRPr lang="en-US"/>
        </a:p>
      </dgm:t>
    </dgm:pt>
    <dgm:pt modelId="{D5C0052C-A5C6-444C-B885-F4DB8E7D8178}" type="pres">
      <dgm:prSet presAssocID="{65F8170C-2121-43D2-BBA6-FEFB9A44D867}" presName="hierChild4" presStyleCnt="0"/>
      <dgm:spPr/>
      <dgm:t>
        <a:bodyPr/>
        <a:lstStyle/>
        <a:p>
          <a:endParaRPr lang="en-US"/>
        </a:p>
      </dgm:t>
    </dgm:pt>
    <dgm:pt modelId="{DC32BC12-F17F-4812-8DDF-8440BAB0378F}" type="pres">
      <dgm:prSet presAssocID="{65F8170C-2121-43D2-BBA6-FEFB9A44D867}" presName="hierChild5" presStyleCnt="0"/>
      <dgm:spPr/>
      <dgm:t>
        <a:bodyPr/>
        <a:lstStyle/>
        <a:p>
          <a:endParaRPr lang="en-US"/>
        </a:p>
      </dgm:t>
    </dgm:pt>
    <dgm:pt modelId="{5A1E5AD4-E6D8-4A09-BC5D-9828D8C3CBB6}" type="pres">
      <dgm:prSet presAssocID="{E7301383-6A25-4B30-A4C3-1944D4A2401F}" presName="Name37" presStyleLbl="parChTrans1D3" presStyleIdx="4" presStyleCnt="6"/>
      <dgm:spPr/>
      <dgm:t>
        <a:bodyPr/>
        <a:lstStyle/>
        <a:p>
          <a:endParaRPr lang="en-US"/>
        </a:p>
      </dgm:t>
    </dgm:pt>
    <dgm:pt modelId="{5D34E6AE-3C19-4E8C-9790-0DC326AEFAD6}" type="pres">
      <dgm:prSet presAssocID="{C780D790-6309-475E-AD59-C058F5E4112D}" presName="hierRoot2" presStyleCnt="0">
        <dgm:presLayoutVars>
          <dgm:hierBranch val="init"/>
        </dgm:presLayoutVars>
      </dgm:prSet>
      <dgm:spPr/>
      <dgm:t>
        <a:bodyPr/>
        <a:lstStyle/>
        <a:p>
          <a:endParaRPr lang="en-US"/>
        </a:p>
      </dgm:t>
    </dgm:pt>
    <dgm:pt modelId="{7F8CF31B-C55B-4C5B-9B1A-A1E2661B12DD}" type="pres">
      <dgm:prSet presAssocID="{C780D790-6309-475E-AD59-C058F5E4112D}" presName="rootComposite" presStyleCnt="0"/>
      <dgm:spPr/>
      <dgm:t>
        <a:bodyPr/>
        <a:lstStyle/>
        <a:p>
          <a:endParaRPr lang="en-US"/>
        </a:p>
      </dgm:t>
    </dgm:pt>
    <dgm:pt modelId="{EA2DB4DF-5BFB-4609-8C1E-37EF0265FA85}" type="pres">
      <dgm:prSet presAssocID="{C780D790-6309-475E-AD59-C058F5E4112D}" presName="rootText" presStyleLbl="node3" presStyleIdx="4" presStyleCnt="6" custLinFactY="17355" custLinFactNeighborX="950" custLinFactNeighborY="100000">
        <dgm:presLayoutVars>
          <dgm:chPref val="3"/>
        </dgm:presLayoutVars>
      </dgm:prSet>
      <dgm:spPr/>
      <dgm:t>
        <a:bodyPr/>
        <a:lstStyle/>
        <a:p>
          <a:endParaRPr lang="en-US"/>
        </a:p>
      </dgm:t>
    </dgm:pt>
    <dgm:pt modelId="{F546CAB9-0E0B-4AAB-92F4-1FF9B6190A18}" type="pres">
      <dgm:prSet presAssocID="{C780D790-6309-475E-AD59-C058F5E4112D}" presName="rootConnector" presStyleLbl="node3" presStyleIdx="4" presStyleCnt="6"/>
      <dgm:spPr/>
      <dgm:t>
        <a:bodyPr/>
        <a:lstStyle/>
        <a:p>
          <a:endParaRPr lang="en-US"/>
        </a:p>
      </dgm:t>
    </dgm:pt>
    <dgm:pt modelId="{80BCC75E-5BF2-4A70-A8EA-10EF54062DAB}" type="pres">
      <dgm:prSet presAssocID="{C780D790-6309-475E-AD59-C058F5E4112D}" presName="hierChild4" presStyleCnt="0"/>
      <dgm:spPr/>
      <dgm:t>
        <a:bodyPr/>
        <a:lstStyle/>
        <a:p>
          <a:endParaRPr lang="en-US"/>
        </a:p>
      </dgm:t>
    </dgm:pt>
    <dgm:pt modelId="{20DABCD1-94B4-433E-BEEB-98C7AD7FFB87}" type="pres">
      <dgm:prSet presAssocID="{C780D790-6309-475E-AD59-C058F5E4112D}" presName="hierChild5" presStyleCnt="0"/>
      <dgm:spPr/>
      <dgm:t>
        <a:bodyPr/>
        <a:lstStyle/>
        <a:p>
          <a:endParaRPr lang="en-US"/>
        </a:p>
      </dgm:t>
    </dgm:pt>
    <dgm:pt modelId="{AEEDA8D6-46BA-4298-B2CE-0AD955348460}" type="pres">
      <dgm:prSet presAssocID="{95051810-7B03-4C1F-B440-9CFE664DB35B}" presName="Name37" presStyleLbl="parChTrans1D3" presStyleIdx="5" presStyleCnt="6"/>
      <dgm:spPr/>
      <dgm:t>
        <a:bodyPr/>
        <a:lstStyle/>
        <a:p>
          <a:endParaRPr lang="en-US"/>
        </a:p>
      </dgm:t>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5" presStyleCnt="6" custLinFactY="17355" custLinFactNeighborX="950" custLinFactNeighborY="100000">
        <dgm:presLayoutVars>
          <dgm:chPref val="3"/>
        </dgm:presLayoutVars>
      </dgm:prSet>
      <dgm:spPr/>
      <dgm:t>
        <a:bodyPr/>
        <a:lstStyle/>
        <a:p>
          <a:endParaRPr lang="en-US"/>
        </a:p>
      </dgm:t>
    </dgm:pt>
    <dgm:pt modelId="{7939725D-B7B4-4EA7-8081-824AA3340732}" type="pres">
      <dgm:prSet presAssocID="{201FA82D-6F5F-4C80-9F11-45656E44C425}" presName="rootConnector" presStyleLbl="node3" presStyleIdx="5" presStyleCnt="6"/>
      <dgm:spPr/>
      <dgm:t>
        <a:bodyPr/>
        <a:lstStyle/>
        <a:p>
          <a:endParaRPr lang="en-US"/>
        </a:p>
      </dgm:t>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t>
        <a:bodyPr/>
        <a:lstStyle/>
        <a:p>
          <a:endParaRPr lang="en-US"/>
        </a:p>
      </dgm:t>
    </dgm:pt>
    <dgm:pt modelId="{7A425AE4-587C-4820-8A63-43BA5566E09A}" type="pres">
      <dgm:prSet presAssocID="{75FA82EB-4D9F-4342-A131-B76577CA097E}" presName="Name37" presStyleLbl="parChTrans1D2" presStyleIdx="4" presStyleCnt="5"/>
      <dgm:spPr/>
      <dgm:t>
        <a:bodyPr/>
        <a:lstStyle/>
        <a:p>
          <a:endParaRPr lang="en-US"/>
        </a:p>
      </dgm:t>
    </dgm:pt>
    <dgm:pt modelId="{13718695-DD0B-4CAB-BEA3-A7834B4AE9E1}" type="pres">
      <dgm:prSet presAssocID="{69190B3C-1E0C-48E4-9787-ADB1163CF9B5}" presName="hierRoot2" presStyleCnt="0">
        <dgm:presLayoutVars>
          <dgm:hierBranch val="init"/>
        </dgm:presLayoutVars>
      </dgm:prSet>
      <dgm:spPr/>
      <dgm:t>
        <a:bodyPr/>
        <a:lstStyle/>
        <a:p>
          <a:endParaRPr lang="en-US"/>
        </a:p>
      </dgm:t>
    </dgm:pt>
    <dgm:pt modelId="{D51BC23A-4228-438D-B3B5-E097C00B4493}" type="pres">
      <dgm:prSet presAssocID="{69190B3C-1E0C-48E4-9787-ADB1163CF9B5}" presName="rootComposite" presStyleCnt="0"/>
      <dgm:spPr/>
      <dgm:t>
        <a:bodyPr/>
        <a:lstStyle/>
        <a:p>
          <a:endParaRPr lang="en-US"/>
        </a:p>
      </dgm:t>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t>
        <a:bodyPr/>
        <a:lstStyle/>
        <a:p>
          <a:endParaRPr lang="en-US"/>
        </a:p>
      </dgm:t>
    </dgm:pt>
    <dgm:pt modelId="{7AFDA98C-D839-43E4-92EA-C2D0D9253B42}" type="pres">
      <dgm:prSet presAssocID="{69190B3C-1E0C-48E4-9787-ADB1163CF9B5}" presName="rootConnector" presStyleLbl="node2" presStyleIdx="4" presStyleCnt="5"/>
      <dgm:spPr/>
      <dgm:t>
        <a:bodyPr/>
        <a:lstStyle/>
        <a:p>
          <a:endParaRPr lang="en-US"/>
        </a:p>
      </dgm:t>
    </dgm:pt>
    <dgm:pt modelId="{372AC8AD-7814-4336-9C64-289D3F3150AE}" type="pres">
      <dgm:prSet presAssocID="{69190B3C-1E0C-48E4-9787-ADB1163CF9B5}" presName="hierChild4" presStyleCnt="0"/>
      <dgm:spPr/>
      <dgm:t>
        <a:bodyPr/>
        <a:lstStyle/>
        <a:p>
          <a:endParaRPr lang="en-US"/>
        </a:p>
      </dgm:t>
    </dgm:pt>
    <dgm:pt modelId="{30189D5F-B194-47B0-8DD3-E07AF37C009F}" type="pres">
      <dgm:prSet presAssocID="{69190B3C-1E0C-48E4-9787-ADB1163CF9B5}" presName="hierChild5" presStyleCnt="0"/>
      <dgm:spPr/>
      <dgm:t>
        <a:bodyPr/>
        <a:lstStyle/>
        <a:p>
          <a:endParaRPr lang="en-US"/>
        </a:p>
      </dgm:t>
    </dgm:pt>
    <dgm:pt modelId="{1E49B6C5-1D4F-47EA-89F3-89A4967C5E01}" type="pres">
      <dgm:prSet presAssocID="{71D1D804-C306-408B-91FE-713688545578}" presName="hierChild3" presStyleCnt="0"/>
      <dgm:spPr/>
      <dgm:t>
        <a:bodyPr/>
        <a:lstStyle/>
        <a:p>
          <a:endParaRPr lang="en-US"/>
        </a:p>
      </dgm:t>
    </dgm:pt>
  </dgm:ptLst>
  <dgm:cxnLst>
    <dgm:cxn modelId="{BE90E0A5-4771-4980-81EC-472F82424F39}" srcId="{BB50CBB4-E226-490B-80E9-6C95E8DC462B}" destId="{71D1D804-C306-408B-91FE-713688545578}" srcOrd="0" destOrd="0" parTransId="{C424139E-29F0-4F8B-BF2D-B8576B49B78D}" sibTransId="{5C72F0EA-F60C-4B38-A22E-D137865DA8EE}"/>
    <dgm:cxn modelId="{E6D86CB2-80CD-4BE3-B501-D370B5FCFAAD}" type="presOf" srcId="{89205F45-4745-4833-8AA6-5DCCD4C19A40}" destId="{E265A2B8-5282-4F9C-BC30-2835F9B23A55}" srcOrd="0" destOrd="0" presId="urn:microsoft.com/office/officeart/2005/8/layout/orgChart1"/>
    <dgm:cxn modelId="{6716DD7A-8757-423B-BD7D-E39BEA28D42E}" type="presOf" srcId="{BB50CBB4-E226-490B-80E9-6C95E8DC462B}" destId="{CF79371F-B121-464E-8C51-50A4FFC102C7}" srcOrd="0"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8F3313C7-D5AE-4CE1-933C-E030C2315AD1}" type="presOf" srcId="{5321FE34-EE5F-4E8D-B7B4-767499E1FBB9}" destId="{4E22BE7D-AF06-4B70-970B-4E13F41A5DC4}" srcOrd="1"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1E67ACDC-D68A-429C-A089-82B9A37D669A}" type="presOf" srcId="{D3338B79-688C-4273-AAEB-E6E8E58F8F4E}" destId="{CB1A7631-D4F5-4DB1-91F7-0F93B36FCEBF}" srcOrd="0" destOrd="0" presId="urn:microsoft.com/office/officeart/2005/8/layout/orgChart1"/>
    <dgm:cxn modelId="{0CC882DC-974A-4C40-B57C-200DDD55882D}" type="presOf" srcId="{52246E02-BF6F-4C6D-B39F-3CC271B429B3}" destId="{F13576DD-0F17-43FA-BDBC-9542068AA3C8}" srcOrd="1" destOrd="0" presId="urn:microsoft.com/office/officeart/2005/8/layout/orgChart1"/>
    <dgm:cxn modelId="{59B11EBA-5C56-44DE-ADB1-57ED6131B32C}" type="presOf" srcId="{9173EA63-E451-497F-A741-795E9BB3CC21}" destId="{8B59C064-4715-48C5-B839-ED4913677E95}" srcOrd="0" destOrd="0" presId="urn:microsoft.com/office/officeart/2005/8/layout/orgChart1"/>
    <dgm:cxn modelId="{0B022811-0138-4307-B349-19E6CE52D683}" type="presOf" srcId="{1A632CE9-AE9B-45F5-9FB5-4A807CFC4B40}" destId="{C8BAD1CE-2CE4-4DFD-BCAD-9C4B4FC4E7D0}" srcOrd="0" destOrd="0" presId="urn:microsoft.com/office/officeart/2005/8/layout/orgChart1"/>
    <dgm:cxn modelId="{2AD633EC-ED6F-48B9-A75C-ADAA5D026690}" type="presOf" srcId="{C780D790-6309-475E-AD59-C058F5E4112D}" destId="{F546CAB9-0E0B-4AAB-92F4-1FF9B6190A18}" srcOrd="1"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FDD8CB43-0873-4653-9171-4D04F9770CD8}" type="presOf" srcId="{B88A7D01-E4E5-431D-A6CE-076CBA251737}" destId="{3217CFFE-37C6-45C7-864B-224D41FB4D80}" srcOrd="0" destOrd="0" presId="urn:microsoft.com/office/officeart/2005/8/layout/orgChart1"/>
    <dgm:cxn modelId="{696A1788-E729-432B-BCB2-BAA3688565B5}" type="presOf" srcId="{71D1D804-C306-408B-91FE-713688545578}" destId="{F039B6E5-3693-42F6-AE43-80792022AD45}" srcOrd="0"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0868C4EA-4FEB-4024-ADEB-AA7EB8D9B9F3}" srcId="{71D1D804-C306-408B-91FE-713688545578}" destId="{FBE25D4B-5EEC-4B70-BE6B-C062B74BABF0}" srcOrd="2" destOrd="0" parTransId="{B88A7D01-E4E5-431D-A6CE-076CBA251737}" sibTransId="{54C20943-ED85-460B-9B11-11FDB6DD8C52}"/>
    <dgm:cxn modelId="{6A5E0658-9941-433B-8948-23A3F5178E7B}" type="presOf" srcId="{54322FE2-6EC8-448C-ABD9-3E24139342D4}" destId="{87D0EFFE-A205-4CDC-8667-E8CE8B9674AE}" srcOrd="0" destOrd="0" presId="urn:microsoft.com/office/officeart/2005/8/layout/orgChart1"/>
    <dgm:cxn modelId="{E65BBF50-0F2A-42E3-B6E3-1B1E524583D1}" type="presOf" srcId="{B10B6DBF-62A3-46C5-B731-D91E85C4B207}" destId="{0DF097B3-14D9-4229-B0FC-2CF884267714}" srcOrd="0" destOrd="0" presId="urn:microsoft.com/office/officeart/2005/8/layout/orgChart1"/>
    <dgm:cxn modelId="{D2D6C976-C220-4FA3-92FE-FF7EE3325FF4}" type="presOf" srcId="{C992E401-2837-408B-9A4B-C70D64B02563}" destId="{E855ABB4-CC19-46CA-B981-8AE6E6B41C4B}"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B2746E84-2FA6-4C6C-AB80-422CCF4870AF}" type="presOf" srcId="{FBE25D4B-5EEC-4B70-BE6B-C062B74BABF0}" destId="{AFE7EDF4-B4D7-4F03-898A-3747D2F89C62}" srcOrd="0"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635CA4E8-FF83-40B7-BACB-08CB261DA964}" type="presOf" srcId="{C992E401-2837-408B-9A4B-C70D64B02563}" destId="{D3E81FAF-30B3-4846-B86E-E80F32BFE8A6}" srcOrd="1" destOrd="0" presId="urn:microsoft.com/office/officeart/2005/8/layout/orgChart1"/>
    <dgm:cxn modelId="{A53F8601-C332-49A6-8B10-1C4929238E74}" srcId="{D3338B79-688C-4273-AAEB-E6E8E58F8F4E}" destId="{C780D790-6309-475E-AD59-C058F5E4112D}" srcOrd="2" destOrd="0" parTransId="{E7301383-6A25-4B30-A4C3-1944D4A2401F}" sibTransId="{309B97A8-3FFE-4BE0-8382-A04210201355}"/>
    <dgm:cxn modelId="{793BCC5C-C11C-4D12-8420-480E1CA6457D}" srcId="{FBE25D4B-5EEC-4B70-BE6B-C062B74BABF0}" destId="{C992E401-2837-408B-9A4B-C70D64B02563}" srcOrd="0" destOrd="0" parTransId="{19E9E67A-097E-406D-90F6-FD4D2E4DFF05}" sibTransId="{CF450C2B-C99A-4CD5-A090-F9052C0F5027}"/>
    <dgm:cxn modelId="{F4500728-0999-4E27-8A10-BB730AFF4775}" type="presOf" srcId="{5321FE34-EE5F-4E8D-B7B4-767499E1FBB9}" destId="{3AF86FC5-149E-4A16-8988-E29D98EAC7C2}"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344B77E2-38E9-46FC-B3D7-3079E0344741}" type="presOf" srcId="{71D1D804-C306-408B-91FE-713688545578}" destId="{9AB93D15-A027-4942-9F2B-F759AE33CC56}" srcOrd="1"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227E19CC-0526-4B1E-99A0-35CDC801B45E}" type="presOf" srcId="{6D5F0432-8362-4277-BC66-D1F7B4A69091}" destId="{58747D3E-BCAE-497A-80B2-58B5E8771F28}" srcOrd="0" destOrd="0" presId="urn:microsoft.com/office/officeart/2005/8/layout/orgChart1"/>
    <dgm:cxn modelId="{57C101DB-7ACA-4EEB-A63F-D7645BD3409B}" type="presOf" srcId="{FBE25D4B-5EEC-4B70-BE6B-C062B74BABF0}" destId="{07052E6A-9676-4665-A9C8-7711D7E3571E}" srcOrd="1" destOrd="0" presId="urn:microsoft.com/office/officeart/2005/8/layout/orgChart1"/>
    <dgm:cxn modelId="{8DA88E65-FA10-4D55-900C-77BA28FF667D}" type="presOf" srcId="{1D3202E3-48BD-4568-B05A-5F08EE26D18F}" destId="{9C963E66-1758-4BD8-96CA-B13E50EE2B41}" srcOrd="1"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65D2F482-F196-4AE2-BBCF-33C25C3D7868}" type="presOf" srcId="{95051810-7B03-4C1F-B440-9CFE664DB35B}" destId="{AEEDA8D6-46BA-4298-B2CE-0AD955348460}" srcOrd="0" destOrd="0" presId="urn:microsoft.com/office/officeart/2005/8/layout/orgChart1"/>
    <dgm:cxn modelId="{F7F48261-0CA5-4E18-8B17-372432D2ACE3}" srcId="{D3338B79-688C-4273-AAEB-E6E8E58F8F4E}" destId="{52246E02-BF6F-4C6D-B39F-3CC271B429B3}" srcOrd="0" destOrd="0" parTransId="{6D5F0432-8362-4277-BC66-D1F7B4A69091}" sibTransId="{E528D2B3-6152-4E67-9DFD-E39D6C63DF80}"/>
    <dgm:cxn modelId="{C7F8EC64-771E-4AC9-B619-B8DB14FCEC7F}" srcId="{D3338B79-688C-4273-AAEB-E6E8E58F8F4E}" destId="{201FA82D-6F5F-4C80-9F11-45656E44C425}" srcOrd="3" destOrd="0" parTransId="{95051810-7B03-4C1F-B440-9CFE664DB35B}" sibTransId="{A9AF1E4C-40B0-4D4B-86AB-A4B301735FF0}"/>
    <dgm:cxn modelId="{F3AC2326-873A-443F-9FC4-83950151EF51}" type="presOf" srcId="{69190B3C-1E0C-48E4-9787-ADB1163CF9B5}" destId="{7AFDA98C-D839-43E4-92EA-C2D0D9253B42}" srcOrd="1" destOrd="0" presId="urn:microsoft.com/office/officeart/2005/8/layout/orgChart1"/>
    <dgm:cxn modelId="{0136ECF4-EEF1-4008-80F7-8AC3E181328F}" type="presOf" srcId="{65F8170C-2121-43D2-BBA6-FEFB9A44D867}" destId="{570DC9DF-1A97-4507-9B0C-E602E8B024DF}" srcOrd="1" destOrd="0" presId="urn:microsoft.com/office/officeart/2005/8/layout/orgChart1"/>
    <dgm:cxn modelId="{26520251-C7C5-416F-97F5-A154E3CCF2DA}" type="presOf" srcId="{19E9E67A-097E-406D-90F6-FD4D2E4DFF05}" destId="{590E4CA9-6909-4361-B117-1D5417C18BB9}" srcOrd="0"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D3C0FF5B-BC3B-46F5-93B2-548C268F95CB}" type="presOf" srcId="{1D3202E3-48BD-4568-B05A-5F08EE26D18F}" destId="{A73BAF45-F135-466A-BB92-6AC2C8AEFD30}" srcOrd="0"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E3832736-860C-4767-855D-1017CE3FCEB1}" srcId="{71D1D804-C306-408B-91FE-713688545578}" destId="{1D3202E3-48BD-4568-B05A-5F08EE26D18F}" srcOrd="1" destOrd="0" parTransId="{89205F45-4745-4833-8AA6-5DCCD4C19A40}" sibTransId="{058644BF-D439-4D34-AB2C-9033F3002E4F}"/>
    <dgm:cxn modelId="{652446C8-A386-46BD-A7B0-D57E802D4921}" type="presOf" srcId="{69190B3C-1E0C-48E4-9787-ADB1163CF9B5}" destId="{D3583489-3DDC-4BEB-B8F5-11D22B2A1D78}" srcOrd="0" destOrd="0" presId="urn:microsoft.com/office/officeart/2005/8/layout/orgChart1"/>
    <dgm:cxn modelId="{7124AF63-75FE-4047-9071-3B1694FFF40D}" srcId="{FBE25D4B-5EEC-4B70-BE6B-C062B74BABF0}" destId="{5321FE34-EE5F-4E8D-B7B4-767499E1FBB9}" srcOrd="1" destOrd="0" parTransId="{9173EA63-E451-497F-A741-795E9BB3CC21}" sibTransId="{5F649277-A48B-4B93-B05C-65A63FB8F7A5}"/>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94BF1ED1-D61D-4692-85A8-9EDCA2D6070A}" type="presParOf" srcId="{AF03D755-3B5B-4BBE-95BD-413824AAF90B}" destId="{E265A2B8-5282-4F9C-BC30-2835F9B23A55}" srcOrd="2" destOrd="0" presId="urn:microsoft.com/office/officeart/2005/8/layout/orgChart1"/>
    <dgm:cxn modelId="{52F4D9C4-AD1C-4BB6-944B-148085EF4065}" type="presParOf" srcId="{AF03D755-3B5B-4BBE-95BD-413824AAF90B}" destId="{591FA621-90D1-4FE3-A94B-EE6DF50BC5B8}" srcOrd="3" destOrd="0" presId="urn:microsoft.com/office/officeart/2005/8/layout/orgChart1"/>
    <dgm:cxn modelId="{0F753906-6A56-4061-95D5-2FA88AE3FAFA}" type="presParOf" srcId="{591FA621-90D1-4FE3-A94B-EE6DF50BC5B8}" destId="{D77DD2CC-7FE2-4DDB-AA8F-B7D4FD0942E5}" srcOrd="0" destOrd="0" presId="urn:microsoft.com/office/officeart/2005/8/layout/orgChart1"/>
    <dgm:cxn modelId="{79D0D5E1-D89A-4512-A065-893B2347D76E}" type="presParOf" srcId="{D77DD2CC-7FE2-4DDB-AA8F-B7D4FD0942E5}" destId="{A73BAF45-F135-466A-BB92-6AC2C8AEFD30}" srcOrd="0" destOrd="0" presId="urn:microsoft.com/office/officeart/2005/8/layout/orgChart1"/>
    <dgm:cxn modelId="{07EC316F-6B2A-40A8-BF88-FE95472122C0}" type="presParOf" srcId="{D77DD2CC-7FE2-4DDB-AA8F-B7D4FD0942E5}" destId="{9C963E66-1758-4BD8-96CA-B13E50EE2B41}" srcOrd="1" destOrd="0" presId="urn:microsoft.com/office/officeart/2005/8/layout/orgChart1"/>
    <dgm:cxn modelId="{A0555F9F-3803-4BB6-ACC8-B694350EE119}" type="presParOf" srcId="{591FA621-90D1-4FE3-A94B-EE6DF50BC5B8}" destId="{6BD8EAF6-5AAC-48B3-9389-69ECB46FC8F4}" srcOrd="1" destOrd="0" presId="urn:microsoft.com/office/officeart/2005/8/layout/orgChart1"/>
    <dgm:cxn modelId="{6CE82274-95E7-416A-AD7B-5E0AEDBA6553}" type="presParOf" srcId="{591FA621-90D1-4FE3-A94B-EE6DF50BC5B8}" destId="{DA8B52AB-DF4E-485C-ABD9-908C090D924A}" srcOrd="2" destOrd="0" presId="urn:microsoft.com/office/officeart/2005/8/layout/orgChart1"/>
    <dgm:cxn modelId="{CBA42FF9-212C-4BDB-920A-B08AA4749300}" type="presParOf" srcId="{AF03D755-3B5B-4BBE-95BD-413824AAF90B}" destId="{3217CFFE-37C6-45C7-864B-224D41FB4D80}" srcOrd="4" destOrd="0" presId="urn:microsoft.com/office/officeart/2005/8/layout/orgChart1"/>
    <dgm:cxn modelId="{3086335E-EE83-4603-92B5-9233FF9A64D9}" type="presParOf" srcId="{AF03D755-3B5B-4BBE-95BD-413824AAF90B}" destId="{52AF0C19-BBFB-4A67-B59F-74A5B6A00FF4}" srcOrd="5" destOrd="0" presId="urn:microsoft.com/office/officeart/2005/8/layout/orgChart1"/>
    <dgm:cxn modelId="{E403E446-5710-49AF-B92F-963831EF6E10}" type="presParOf" srcId="{52AF0C19-BBFB-4A67-B59F-74A5B6A00FF4}" destId="{83AD316F-6629-4C41-BFA4-99093D904F56}" srcOrd="0" destOrd="0" presId="urn:microsoft.com/office/officeart/2005/8/layout/orgChart1"/>
    <dgm:cxn modelId="{4EAD65FD-EB22-4ACF-B3BB-AE81C77ED217}" type="presParOf" srcId="{83AD316F-6629-4C41-BFA4-99093D904F56}" destId="{AFE7EDF4-B4D7-4F03-898A-3747D2F89C62}" srcOrd="0" destOrd="0" presId="urn:microsoft.com/office/officeart/2005/8/layout/orgChart1"/>
    <dgm:cxn modelId="{89F48313-DC26-4D6F-BC55-E2CC26EDB4F2}" type="presParOf" srcId="{83AD316F-6629-4C41-BFA4-99093D904F56}" destId="{07052E6A-9676-4665-A9C8-7711D7E3571E}" srcOrd="1" destOrd="0" presId="urn:microsoft.com/office/officeart/2005/8/layout/orgChart1"/>
    <dgm:cxn modelId="{3FBCBDE9-3626-4058-B8FB-4738A0D553E4}" type="presParOf" srcId="{52AF0C19-BBFB-4A67-B59F-74A5B6A00FF4}" destId="{B50BF3EE-462B-460F-9FE3-A1F5A0122175}" srcOrd="1" destOrd="0" presId="urn:microsoft.com/office/officeart/2005/8/layout/orgChart1"/>
    <dgm:cxn modelId="{1F698011-ED5A-4692-9715-594FF43962B8}" type="presParOf" srcId="{B50BF3EE-462B-460F-9FE3-A1F5A0122175}" destId="{590E4CA9-6909-4361-B117-1D5417C18BB9}" srcOrd="0" destOrd="0" presId="urn:microsoft.com/office/officeart/2005/8/layout/orgChart1"/>
    <dgm:cxn modelId="{E58AF3E0-B12B-4BD1-8C75-6F50DEFA9C09}" type="presParOf" srcId="{B50BF3EE-462B-460F-9FE3-A1F5A0122175}" destId="{F20AAE68-179A-46D8-B48D-718F7FBAE5F2}" srcOrd="1" destOrd="0" presId="urn:microsoft.com/office/officeart/2005/8/layout/orgChart1"/>
    <dgm:cxn modelId="{97F90173-36BF-4D57-8944-AA32C44E65DC}" type="presParOf" srcId="{F20AAE68-179A-46D8-B48D-718F7FBAE5F2}" destId="{1B7A1F80-5C64-446F-9619-8FF363A4256B}" srcOrd="0" destOrd="0" presId="urn:microsoft.com/office/officeart/2005/8/layout/orgChart1"/>
    <dgm:cxn modelId="{BC6776B6-4B4D-47AA-BB50-3044DC9AB0DA}" type="presParOf" srcId="{1B7A1F80-5C64-446F-9619-8FF363A4256B}" destId="{E855ABB4-CC19-46CA-B981-8AE6E6B41C4B}" srcOrd="0" destOrd="0" presId="urn:microsoft.com/office/officeart/2005/8/layout/orgChart1"/>
    <dgm:cxn modelId="{41DED579-0055-4CB3-874E-39E0DD881882}" type="presParOf" srcId="{1B7A1F80-5C64-446F-9619-8FF363A4256B}" destId="{D3E81FAF-30B3-4846-B86E-E80F32BFE8A6}" srcOrd="1" destOrd="0" presId="urn:microsoft.com/office/officeart/2005/8/layout/orgChart1"/>
    <dgm:cxn modelId="{A3780558-610F-4139-9ED4-D58FD40FC832}" type="presParOf" srcId="{F20AAE68-179A-46D8-B48D-718F7FBAE5F2}" destId="{186F28FF-5985-4ECE-B810-ECF49B2DE1E5}" srcOrd="1" destOrd="0" presId="urn:microsoft.com/office/officeart/2005/8/layout/orgChart1"/>
    <dgm:cxn modelId="{CCB0EBE6-EC0E-477E-B179-11D1E89C5EDB}" type="presParOf" srcId="{F20AAE68-179A-46D8-B48D-718F7FBAE5F2}" destId="{87EDDCC8-0CA8-4140-BC94-F51F227BA33D}" srcOrd="2" destOrd="0" presId="urn:microsoft.com/office/officeart/2005/8/layout/orgChart1"/>
    <dgm:cxn modelId="{12E9FC08-A75B-4EF8-8F23-03862DB3E774}" type="presParOf" srcId="{B50BF3EE-462B-460F-9FE3-A1F5A0122175}" destId="{8B59C064-4715-48C5-B839-ED4913677E95}" srcOrd="2" destOrd="0" presId="urn:microsoft.com/office/officeart/2005/8/layout/orgChart1"/>
    <dgm:cxn modelId="{F274D4AB-1F4F-4C5F-9CBF-0BEFF8EBF568}" type="presParOf" srcId="{B50BF3EE-462B-460F-9FE3-A1F5A0122175}" destId="{8D076966-D102-4584-A355-659263C8D7F6}" srcOrd="3" destOrd="0" presId="urn:microsoft.com/office/officeart/2005/8/layout/orgChart1"/>
    <dgm:cxn modelId="{F97D2BC0-4012-46CE-9BDC-C9EC9BD2353F}" type="presParOf" srcId="{8D076966-D102-4584-A355-659263C8D7F6}" destId="{EA9D57E0-4A55-4A12-90DA-6874F4314C36}" srcOrd="0" destOrd="0" presId="urn:microsoft.com/office/officeart/2005/8/layout/orgChart1"/>
    <dgm:cxn modelId="{6A4BC9D9-271A-46C7-A33A-12A905698E51}" type="presParOf" srcId="{EA9D57E0-4A55-4A12-90DA-6874F4314C36}" destId="{3AF86FC5-149E-4A16-8988-E29D98EAC7C2}" srcOrd="0" destOrd="0" presId="urn:microsoft.com/office/officeart/2005/8/layout/orgChart1"/>
    <dgm:cxn modelId="{D1DBB427-6D5E-484D-8897-495566A9EC79}" type="presParOf" srcId="{EA9D57E0-4A55-4A12-90DA-6874F4314C36}" destId="{4E22BE7D-AF06-4B70-970B-4E13F41A5DC4}" srcOrd="1" destOrd="0" presId="urn:microsoft.com/office/officeart/2005/8/layout/orgChart1"/>
    <dgm:cxn modelId="{2C34EDE7-9803-4777-9D3D-09221CFBF937}" type="presParOf" srcId="{8D076966-D102-4584-A355-659263C8D7F6}" destId="{E49E0E31-334E-4B1A-AA2E-BDD6E60D5801}" srcOrd="1" destOrd="0" presId="urn:microsoft.com/office/officeart/2005/8/layout/orgChart1"/>
    <dgm:cxn modelId="{9518E571-8AB7-4823-B6AA-56B37F2AAA04}" type="presParOf" srcId="{8D076966-D102-4584-A355-659263C8D7F6}" destId="{DA5BC09A-F637-482D-9B25-C12A01B8BFF9}" srcOrd="2" destOrd="0" presId="urn:microsoft.com/office/officeart/2005/8/layout/orgChart1"/>
    <dgm:cxn modelId="{252FF490-1A6F-4EA3-B7D2-08A5A190FCBA}" type="presParOf" srcId="{52AF0C19-BBFB-4A67-B59F-74A5B6A00FF4}" destId="{C6915C6B-2B90-407E-9894-2EDA0288D147}"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425AE4-587C-4820-8A63-43BA5566E09A}">
      <dsp:nvSpPr>
        <dsp:cNvPr id="0" name=""/>
        <dsp:cNvSpPr/>
      </dsp:nvSpPr>
      <dsp:spPr>
        <a:xfrm>
          <a:off x="2971800" y="670001"/>
          <a:ext cx="2470272" cy="939546"/>
        </a:xfrm>
        <a:custGeom>
          <a:avLst/>
          <a:gdLst/>
          <a:ahLst/>
          <a:cxnLst/>
          <a:rect l="0" t="0" r="0" b="0"/>
          <a:pathLst>
            <a:path>
              <a:moveTo>
                <a:pt x="0" y="0"/>
              </a:moveTo>
              <a:lnTo>
                <a:pt x="0" y="834225"/>
              </a:lnTo>
              <a:lnTo>
                <a:pt x="2470272" y="834225"/>
              </a:lnTo>
              <a:lnTo>
                <a:pt x="2470272"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827155" y="2111075"/>
          <a:ext cx="156255" cy="3177327"/>
        </a:xfrm>
        <a:custGeom>
          <a:avLst/>
          <a:gdLst/>
          <a:ahLst/>
          <a:cxnLst/>
          <a:rect l="0" t="0" r="0" b="0"/>
          <a:pathLst>
            <a:path>
              <a:moveTo>
                <a:pt x="0" y="0"/>
              </a:moveTo>
              <a:lnTo>
                <a:pt x="0" y="3177327"/>
              </a:lnTo>
              <a:lnTo>
                <a:pt x="156255" y="317732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827155" y="2111075"/>
          <a:ext cx="156255" cy="2465158"/>
        </a:xfrm>
        <a:custGeom>
          <a:avLst/>
          <a:gdLst/>
          <a:ahLst/>
          <a:cxnLst/>
          <a:rect l="0" t="0" r="0" b="0"/>
          <a:pathLst>
            <a:path>
              <a:moveTo>
                <a:pt x="0" y="0"/>
              </a:moveTo>
              <a:lnTo>
                <a:pt x="0" y="2465158"/>
              </a:lnTo>
              <a:lnTo>
                <a:pt x="156255" y="246515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827155" y="2111075"/>
          <a:ext cx="156255" cy="1752989"/>
        </a:xfrm>
        <a:custGeom>
          <a:avLst/>
          <a:gdLst/>
          <a:ahLst/>
          <a:cxnLst/>
          <a:rect l="0" t="0" r="0" b="0"/>
          <a:pathLst>
            <a:path>
              <a:moveTo>
                <a:pt x="0" y="0"/>
              </a:moveTo>
              <a:lnTo>
                <a:pt x="0" y="1752989"/>
              </a:lnTo>
              <a:lnTo>
                <a:pt x="156255" y="175298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827155" y="2111075"/>
          <a:ext cx="156255" cy="1040820"/>
        </a:xfrm>
        <a:custGeom>
          <a:avLst/>
          <a:gdLst/>
          <a:ahLst/>
          <a:cxnLst/>
          <a:rect l="0" t="0" r="0" b="0"/>
          <a:pathLst>
            <a:path>
              <a:moveTo>
                <a:pt x="0" y="0"/>
              </a:moveTo>
              <a:lnTo>
                <a:pt x="0" y="1040820"/>
              </a:lnTo>
              <a:lnTo>
                <a:pt x="156255" y="10408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971800" y="670001"/>
          <a:ext cx="1256577" cy="939546"/>
        </a:xfrm>
        <a:custGeom>
          <a:avLst/>
          <a:gdLst/>
          <a:ahLst/>
          <a:cxnLst/>
          <a:rect l="0" t="0" r="0" b="0"/>
          <a:pathLst>
            <a:path>
              <a:moveTo>
                <a:pt x="0" y="0"/>
              </a:moveTo>
              <a:lnTo>
                <a:pt x="0" y="834225"/>
              </a:lnTo>
              <a:lnTo>
                <a:pt x="1256577" y="834225"/>
              </a:lnTo>
              <a:lnTo>
                <a:pt x="1256577"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59C064-4715-48C5-B839-ED4913677E95}">
      <dsp:nvSpPr>
        <dsp:cNvPr id="0" name=""/>
        <dsp:cNvSpPr/>
      </dsp:nvSpPr>
      <dsp:spPr>
        <a:xfrm>
          <a:off x="2613458" y="2111075"/>
          <a:ext cx="156255" cy="1760853"/>
        </a:xfrm>
        <a:custGeom>
          <a:avLst/>
          <a:gdLst/>
          <a:ahLst/>
          <a:cxnLst/>
          <a:rect l="0" t="0" r="0" b="0"/>
          <a:pathLst>
            <a:path>
              <a:moveTo>
                <a:pt x="0" y="0"/>
              </a:moveTo>
              <a:lnTo>
                <a:pt x="0" y="1760853"/>
              </a:lnTo>
              <a:lnTo>
                <a:pt x="156255" y="176085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613458" y="2111075"/>
          <a:ext cx="156255" cy="1048684"/>
        </a:xfrm>
        <a:custGeom>
          <a:avLst/>
          <a:gdLst/>
          <a:ahLst/>
          <a:cxnLst/>
          <a:rect l="0" t="0" r="0" b="0"/>
          <a:pathLst>
            <a:path>
              <a:moveTo>
                <a:pt x="0" y="0"/>
              </a:moveTo>
              <a:lnTo>
                <a:pt x="0" y="1048684"/>
              </a:lnTo>
              <a:lnTo>
                <a:pt x="156255" y="104868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17CFFE-37C6-45C7-864B-224D41FB4D80}">
      <dsp:nvSpPr>
        <dsp:cNvPr id="0" name=""/>
        <dsp:cNvSpPr/>
      </dsp:nvSpPr>
      <dsp:spPr>
        <a:xfrm>
          <a:off x="2926080" y="670001"/>
          <a:ext cx="91440" cy="939546"/>
        </a:xfrm>
        <a:custGeom>
          <a:avLst/>
          <a:gdLst/>
          <a:ahLst/>
          <a:cxnLst/>
          <a:rect l="0" t="0" r="0" b="0"/>
          <a:pathLst>
            <a:path>
              <a:moveTo>
                <a:pt x="45720" y="0"/>
              </a:moveTo>
              <a:lnTo>
                <a:pt x="45720" y="834225"/>
              </a:lnTo>
              <a:lnTo>
                <a:pt x="88600" y="834225"/>
              </a:lnTo>
              <a:lnTo>
                <a:pt x="8860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65A2B8-5282-4F9C-BC30-2835F9B23A55}">
      <dsp:nvSpPr>
        <dsp:cNvPr id="0" name=""/>
        <dsp:cNvSpPr/>
      </dsp:nvSpPr>
      <dsp:spPr>
        <a:xfrm>
          <a:off x="1800983" y="670001"/>
          <a:ext cx="1170816" cy="939546"/>
        </a:xfrm>
        <a:custGeom>
          <a:avLst/>
          <a:gdLst/>
          <a:ahLst/>
          <a:cxnLst/>
          <a:rect l="0" t="0" r="0" b="0"/>
          <a:pathLst>
            <a:path>
              <a:moveTo>
                <a:pt x="1170816" y="0"/>
              </a:moveTo>
              <a:lnTo>
                <a:pt x="1170816" y="834225"/>
              </a:lnTo>
              <a:lnTo>
                <a:pt x="0" y="834225"/>
              </a:lnTo>
              <a:lnTo>
                <a:pt x="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48138" y="670001"/>
          <a:ext cx="2423661" cy="939546"/>
        </a:xfrm>
        <a:custGeom>
          <a:avLst/>
          <a:gdLst/>
          <a:ahLst/>
          <a:cxnLst/>
          <a:rect l="0" t="0" r="0" b="0"/>
          <a:pathLst>
            <a:path>
              <a:moveTo>
                <a:pt x="2423661" y="0"/>
              </a:moveTo>
              <a:lnTo>
                <a:pt x="2423661" y="834225"/>
              </a:lnTo>
              <a:lnTo>
                <a:pt x="0" y="834225"/>
              </a:lnTo>
              <a:lnTo>
                <a:pt x="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470272" y="168473"/>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2470272" y="168473"/>
        <a:ext cx="1003055" cy="501527"/>
      </dsp:txXfrm>
    </dsp:sp>
    <dsp:sp modelId="{0DF097B3-14D9-4229-B0FC-2CF884267714}">
      <dsp:nvSpPr>
        <dsp:cNvPr id="0" name=""/>
        <dsp:cNvSpPr/>
      </dsp:nvSpPr>
      <dsp:spPr>
        <a:xfrm>
          <a:off x="7461" y="1609547"/>
          <a:ext cx="1081353"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Gathering</a:t>
          </a:r>
          <a:r>
            <a:rPr lang="en-US" sz="800" kern="1200"/>
            <a:t>              Wasia, Muhammad Harris, Umer Ahmed</a:t>
          </a:r>
        </a:p>
      </dsp:txBody>
      <dsp:txXfrm>
        <a:off x="7461" y="1609547"/>
        <a:ext cx="1081353" cy="501527"/>
      </dsp:txXfrm>
    </dsp:sp>
    <dsp:sp modelId="{A73BAF45-F135-466A-BB92-6AC2C8AEFD30}">
      <dsp:nvSpPr>
        <dsp:cNvPr id="0" name=""/>
        <dsp:cNvSpPr/>
      </dsp:nvSpPr>
      <dsp:spPr>
        <a:xfrm>
          <a:off x="1299456" y="1609547"/>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Analysis</a:t>
          </a:r>
          <a:r>
            <a:rPr lang="en-US" sz="800" kern="1200"/>
            <a:t>               Wasia, Muhammad Harris, Umer Ahmed</a:t>
          </a:r>
        </a:p>
      </dsp:txBody>
      <dsp:txXfrm>
        <a:off x="1299456" y="1609547"/>
        <a:ext cx="1003055" cy="501527"/>
      </dsp:txXfrm>
    </dsp:sp>
    <dsp:sp modelId="{AFE7EDF4-B4D7-4F03-898A-3747D2F89C62}">
      <dsp:nvSpPr>
        <dsp:cNvPr id="0" name=""/>
        <dsp:cNvSpPr/>
      </dsp:nvSpPr>
      <dsp:spPr>
        <a:xfrm>
          <a:off x="2513153" y="1609547"/>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Design</a:t>
          </a:r>
          <a:r>
            <a:rPr lang="en-US" sz="800" kern="1200"/>
            <a:t>                            Wasia, Muhammad Harris, Umer Ahmed</a:t>
          </a:r>
        </a:p>
      </dsp:txBody>
      <dsp:txXfrm>
        <a:off x="2513153" y="1609547"/>
        <a:ext cx="1003055" cy="501527"/>
      </dsp:txXfrm>
    </dsp:sp>
    <dsp:sp modelId="{E855ABB4-CC19-46CA-B981-8AE6E6B41C4B}">
      <dsp:nvSpPr>
        <dsp:cNvPr id="0" name=""/>
        <dsp:cNvSpPr/>
      </dsp:nvSpPr>
      <dsp:spPr>
        <a:xfrm>
          <a:off x="2769714" y="2908995"/>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Front-end Design</a:t>
          </a:r>
          <a:r>
            <a:rPr lang="en-US" sz="800" kern="1200"/>
            <a:t>  Wasia, Muhammad Harris</a:t>
          </a:r>
        </a:p>
      </dsp:txBody>
      <dsp:txXfrm>
        <a:off x="2769714" y="2908995"/>
        <a:ext cx="1003055" cy="501527"/>
      </dsp:txXfrm>
    </dsp:sp>
    <dsp:sp modelId="{3AF86FC5-149E-4A16-8988-E29D98EAC7C2}">
      <dsp:nvSpPr>
        <dsp:cNvPr id="0" name=""/>
        <dsp:cNvSpPr/>
      </dsp:nvSpPr>
      <dsp:spPr>
        <a:xfrm>
          <a:off x="2769714" y="3621164"/>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Back-end Design</a:t>
          </a:r>
          <a:r>
            <a:rPr lang="en-US" sz="800" kern="1200"/>
            <a:t> Muhammad Harris, Umer Ahmed</a:t>
          </a:r>
        </a:p>
      </dsp:txBody>
      <dsp:txXfrm>
        <a:off x="2769714" y="3621164"/>
        <a:ext cx="1003055" cy="501527"/>
      </dsp:txXfrm>
    </dsp:sp>
    <dsp:sp modelId="{CB1A7631-D4F5-4DB1-91F7-0F93B36FCEBF}">
      <dsp:nvSpPr>
        <dsp:cNvPr id="0" name=""/>
        <dsp:cNvSpPr/>
      </dsp:nvSpPr>
      <dsp:spPr>
        <a:xfrm>
          <a:off x="3726849" y="1609547"/>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Implementation  </a:t>
          </a:r>
          <a:r>
            <a:rPr lang="en-US" sz="800" kern="1200"/>
            <a:t> Wasia, Muhammad Harris, Umer Ahmed</a:t>
          </a:r>
        </a:p>
      </dsp:txBody>
      <dsp:txXfrm>
        <a:off x="3726849" y="1609547"/>
        <a:ext cx="1003055" cy="501527"/>
      </dsp:txXfrm>
    </dsp:sp>
    <dsp:sp modelId="{DBFBE5B7-C058-4970-B590-CE11A687D322}">
      <dsp:nvSpPr>
        <dsp:cNvPr id="0" name=""/>
        <dsp:cNvSpPr/>
      </dsp:nvSpPr>
      <dsp:spPr>
        <a:xfrm>
          <a:off x="3983411" y="2901131"/>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P2P Connection   </a:t>
          </a:r>
          <a:r>
            <a:rPr lang="en-US" sz="800" kern="1200"/>
            <a:t>Wasia, Muhammad Harris, Umer Ahmed</a:t>
          </a:r>
        </a:p>
      </dsp:txBody>
      <dsp:txXfrm>
        <a:off x="3983411" y="2901131"/>
        <a:ext cx="1003055" cy="501527"/>
      </dsp:txXfrm>
    </dsp:sp>
    <dsp:sp modelId="{9497A5EE-437A-4679-A90D-BF50AA65E0DC}">
      <dsp:nvSpPr>
        <dsp:cNvPr id="0" name=""/>
        <dsp:cNvSpPr/>
      </dsp:nvSpPr>
      <dsp:spPr>
        <a:xfrm>
          <a:off x="3983411" y="3613300"/>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ecurity &amp; Encryption </a:t>
          </a:r>
          <a:r>
            <a:rPr lang="en-US" sz="800" kern="1200"/>
            <a:t>Wasia, Muhammad Harris, Umer Ahmed</a:t>
          </a:r>
        </a:p>
      </dsp:txBody>
      <dsp:txXfrm>
        <a:off x="3983411" y="3613300"/>
        <a:ext cx="1003055" cy="501527"/>
      </dsp:txXfrm>
    </dsp:sp>
    <dsp:sp modelId="{EA2DB4DF-5BFB-4609-8C1E-37EF0265FA85}">
      <dsp:nvSpPr>
        <dsp:cNvPr id="0" name=""/>
        <dsp:cNvSpPr/>
      </dsp:nvSpPr>
      <dsp:spPr>
        <a:xfrm>
          <a:off x="3983411" y="4325469"/>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Messaging, Voice Call &amp; Video Call         </a:t>
          </a:r>
          <a:r>
            <a:rPr lang="en-US" sz="800" kern="1200"/>
            <a:t>Wasia, Muhammad Harris, Umer Ahmed</a:t>
          </a:r>
        </a:p>
      </dsp:txBody>
      <dsp:txXfrm>
        <a:off x="3983411" y="4325469"/>
        <a:ext cx="1003055" cy="501527"/>
      </dsp:txXfrm>
    </dsp:sp>
    <dsp:sp modelId="{4D8C071C-A817-49ED-BED4-F5C758CBC268}">
      <dsp:nvSpPr>
        <dsp:cNvPr id="0" name=""/>
        <dsp:cNvSpPr/>
      </dsp:nvSpPr>
      <dsp:spPr>
        <a:xfrm>
          <a:off x="3983411" y="5037639"/>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ocket Programming</a:t>
          </a:r>
          <a:r>
            <a:rPr lang="en-US" sz="800" b="0" kern="1200"/>
            <a:t> Wasia, Muhammad Harris, Umer Ahmed</a:t>
          </a:r>
          <a:endParaRPr lang="en-US" sz="800" b="1" kern="1200"/>
        </a:p>
      </dsp:txBody>
      <dsp:txXfrm>
        <a:off x="3983411" y="5037639"/>
        <a:ext cx="1003055" cy="501527"/>
      </dsp:txXfrm>
    </dsp:sp>
    <dsp:sp modelId="{D3583489-3DDC-4BEB-B8F5-11D22B2A1D78}">
      <dsp:nvSpPr>
        <dsp:cNvPr id="0" name=""/>
        <dsp:cNvSpPr/>
      </dsp:nvSpPr>
      <dsp:spPr>
        <a:xfrm>
          <a:off x="4940544" y="1609547"/>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Testing</a:t>
          </a:r>
          <a:r>
            <a:rPr lang="en-US" sz="800" kern="1200"/>
            <a:t>                   Wasia, Umer Ahmed</a:t>
          </a:r>
        </a:p>
      </dsp:txBody>
      <dsp:txXfrm>
        <a:off x="4940544" y="1609547"/>
        <a:ext cx="1003055" cy="50152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4.xml><?xml version="1.0" encoding="utf-8"?>
<ds:datastoreItem xmlns:ds="http://schemas.openxmlformats.org/officeDocument/2006/customXml" ds:itemID="{A0EF1EF3-4746-4441-AEB5-1948FE72E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4</TotalTime>
  <Pages>1</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79</cp:revision>
  <cp:lastPrinted>2023-10-11T13:28:00Z</cp:lastPrinted>
  <dcterms:created xsi:type="dcterms:W3CDTF">2017-09-23T08:10:00Z</dcterms:created>
  <dcterms:modified xsi:type="dcterms:W3CDTF">2023-10-1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y fmtid="{D5CDD505-2E9C-101B-9397-08002B2CF9AE}" pid="3" name="GrammarlyDocumentId">
    <vt:lpwstr>20eb79739ea729a6c849b160dce02dfeecd0543f74a68e16f7325245f219cfc0</vt:lpwstr>
  </property>
</Properties>
</file>